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AAC5D" w14:textId="76F93DD5" w:rsidR="000B20CE" w:rsidRPr="0081718A" w:rsidRDefault="008F1741" w:rsidP="00D10DE6">
      <w:pPr>
        <w:pStyle w:val="Name"/>
        <w:spacing w:before="0" w:after="400" w:line="276" w:lineRule="auto"/>
        <w:jc w:val="center"/>
        <w:rPr>
          <w:rFonts w:ascii="Roboto Black" w:hAnsi="Roboto Black" w:cs="Microsoft Sans Serif"/>
          <w:b/>
          <w:color w:val="auto"/>
          <w:spacing w:val="0"/>
          <w:szCs w:val="48"/>
          <w:lang w:val="en-US"/>
        </w:rPr>
      </w:pPr>
      <w:r>
        <w:rPr>
          <w:rFonts w:ascii="Roboto Black" w:hAnsi="Roboto Black" w:cs="Microsoft Sans Serif"/>
          <w:noProof/>
          <w:color w:val="auto"/>
          <w:spacing w:val="0"/>
          <w:sz w:val="52"/>
          <w:szCs w:val="48"/>
          <w:lang w:val="en-US"/>
        </w:rPr>
        <w:pict w14:anchorId="216BECF5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150.3pt;margin-top:48.2pt;width:303.3pt;height:17.5pt;z-index:-251658752;mso-position-horizontal-relative:page;mso-position-vertical-relative:page" filled="f" stroked="f">
            <v:textbox style="mso-next-textbox:#_x0000_s1028" inset="0,0,0,0">
              <w:txbxContent>
                <w:p w14:paraId="665058CA" w14:textId="3C1F0A5E" w:rsidR="00FB51E0" w:rsidRPr="0031087B" w:rsidRDefault="00D8386D" w:rsidP="00D8386D">
                  <w:pPr>
                    <w:spacing w:before="0"/>
                    <w:ind w:left="720" w:right="51"/>
                    <w:rPr>
                      <w:rFonts w:ascii="Myriad Pro" w:eastAsia="Myriad Pro" w:hAnsi="Myriad Pro" w:cs="Myriad Pro"/>
                      <w:sz w:val="16"/>
                      <w:szCs w:val="16"/>
                    </w:rPr>
                  </w:pPr>
                  <w:bookmarkStart w:id="0" w:name="_GoBack"/>
                  <w:r>
                    <w:rPr>
                      <w:rFonts w:ascii="Myriad Pro" w:hAnsi="Myriad Pro"/>
                      <w:sz w:val="16"/>
                      <w:szCs w:val="18"/>
                    </w:rPr>
                    <w:t xml:space="preserve">   </w:t>
                  </w:r>
                  <w:hyperlink r:id="rId7" w:history="1">
                    <w:r w:rsidR="00C43A05" w:rsidRPr="006470EC">
                      <w:rPr>
                        <w:rStyle w:val="Hyperlink"/>
                        <w:rFonts w:ascii="Myriad Pro" w:eastAsia="Myriad Pro" w:hAnsi="Myriad Pro" w:cs="Myriad Pro"/>
                        <w:color w:val="auto"/>
                        <w:sz w:val="16"/>
                        <w:szCs w:val="18"/>
                        <w:u w:val="none"/>
                      </w:rPr>
                      <w:t>riya.rana06@gmail.com</w:t>
                    </w:r>
                  </w:hyperlink>
                  <w:r w:rsidR="00C967E0" w:rsidRPr="0081718A">
                    <w:rPr>
                      <w:rStyle w:val="Hyperlink"/>
                      <w:rFonts w:ascii="Myriad Pro" w:eastAsia="Myriad Pro" w:hAnsi="Myriad Pro" w:cs="Myriad Pro"/>
                      <w:color w:val="auto"/>
                      <w:sz w:val="16"/>
                      <w:szCs w:val="18"/>
                      <w:u w:val="none"/>
                    </w:rPr>
                    <w:t xml:space="preserve"> </w:t>
                  </w:r>
                  <w:r w:rsidR="00F817FE" w:rsidRPr="0081718A">
                    <w:rPr>
                      <w:rStyle w:val="Hyperlink"/>
                      <w:rFonts w:ascii="Myriad Pro" w:eastAsia="Myriad Pro" w:hAnsi="Myriad Pro" w:cs="Myriad Pro"/>
                      <w:color w:val="auto"/>
                      <w:sz w:val="16"/>
                      <w:szCs w:val="18"/>
                      <w:u w:val="none"/>
                    </w:rPr>
                    <w:t xml:space="preserve"> </w:t>
                  </w:r>
                  <w:r w:rsidR="00C43A05">
                    <w:rPr>
                      <w:rStyle w:val="Hyperlink"/>
                      <w:rFonts w:ascii="Myriad Pro" w:eastAsia="Myriad Pro" w:hAnsi="Myriad Pro" w:cs="Myriad Pro"/>
                      <w:color w:val="auto"/>
                      <w:sz w:val="16"/>
                      <w:szCs w:val="18"/>
                      <w:u w:val="none"/>
                    </w:rPr>
                    <w:t xml:space="preserve"> </w:t>
                  </w:r>
                  <w:r w:rsidR="00F817FE" w:rsidRPr="00BF072B">
                    <w:rPr>
                      <w:rStyle w:val="fontstyle01"/>
                      <w:rFonts w:ascii="Myriad Pro" w:hAnsi="Myriad Pro" w:cs="Times New Roman"/>
                      <w:sz w:val="14"/>
                      <w:szCs w:val="18"/>
                    </w:rPr>
                    <w:t>●</w:t>
                  </w:r>
                  <w:r w:rsidR="00C967E0" w:rsidRPr="0081718A">
                    <w:rPr>
                      <w:rStyle w:val="Hyperlink"/>
                      <w:rFonts w:ascii="Myriad Pro" w:eastAsia="Myriad Pro" w:hAnsi="Myriad Pro" w:cs="Myriad Pro"/>
                      <w:color w:val="auto"/>
                      <w:sz w:val="16"/>
                      <w:szCs w:val="18"/>
                      <w:u w:val="none"/>
                    </w:rPr>
                    <w:t xml:space="preserve">  </w:t>
                  </w:r>
                  <w:r w:rsidR="0031087B">
                    <w:rPr>
                      <w:rStyle w:val="Hyperlink"/>
                      <w:rFonts w:ascii="Myriad Pro" w:eastAsia="Myriad Pro" w:hAnsi="Myriad Pro" w:cs="Myriad Pro"/>
                      <w:color w:val="auto"/>
                      <w:sz w:val="16"/>
                      <w:szCs w:val="18"/>
                      <w:u w:val="none"/>
                    </w:rPr>
                    <w:t xml:space="preserve"> </w:t>
                  </w:r>
                  <w:hyperlink r:id="rId8" w:history="1">
                    <w:r w:rsidR="0031087B" w:rsidRPr="0031087B">
                      <w:rPr>
                        <w:rStyle w:val="Hyperlink"/>
                        <w:rFonts w:ascii="Myriad Pro" w:hAnsi="Myriad Pro" w:cs="Segoe UI"/>
                        <w:color w:val="auto"/>
                        <w:sz w:val="16"/>
                        <w:szCs w:val="16"/>
                        <w:u w:val="none"/>
                        <w:shd w:val="clear" w:color="auto" w:fill="FFFFFF"/>
                      </w:rPr>
                      <w:t>linkedin.com/in/</w:t>
                    </w:r>
                    <w:proofErr w:type="spellStart"/>
                    <w:r w:rsidR="0031087B" w:rsidRPr="0031087B">
                      <w:rPr>
                        <w:rStyle w:val="Hyperlink"/>
                        <w:rFonts w:ascii="Myriad Pro" w:hAnsi="Myriad Pro" w:cs="Segoe UI"/>
                        <w:color w:val="auto"/>
                        <w:sz w:val="16"/>
                        <w:szCs w:val="16"/>
                        <w:u w:val="none"/>
                        <w:shd w:val="clear" w:color="auto" w:fill="FFFFFF"/>
                      </w:rPr>
                      <w:t>riyarana</w:t>
                    </w:r>
                    <w:proofErr w:type="spellEnd"/>
                  </w:hyperlink>
                  <w:bookmarkEnd w:id="0"/>
                </w:p>
              </w:txbxContent>
            </v:textbox>
            <w10:wrap anchorx="page" anchory="page"/>
          </v:shape>
        </w:pict>
      </w:r>
      <w:r w:rsidR="006C4278">
        <w:rPr>
          <w:rFonts w:ascii="Roboto Black" w:hAnsi="Roboto Black" w:cs="Microsoft Sans Serif"/>
          <w:b/>
          <w:color w:val="auto"/>
          <w:spacing w:val="0"/>
          <w:szCs w:val="48"/>
          <w:lang w:val="en-US"/>
        </w:rPr>
        <w:t>R</w:t>
      </w:r>
      <w:r w:rsidR="009C7E02" w:rsidRPr="0081718A">
        <w:rPr>
          <w:rFonts w:ascii="Roboto Black" w:hAnsi="Roboto Black" w:cs="Microsoft Sans Serif"/>
          <w:b/>
          <w:color w:val="auto"/>
          <w:spacing w:val="0"/>
          <w:szCs w:val="48"/>
          <w:lang w:val="en-US"/>
        </w:rPr>
        <w:t>IYA</w:t>
      </w:r>
      <w:r w:rsidR="005E191F" w:rsidRPr="0081718A">
        <w:rPr>
          <w:rFonts w:ascii="Roboto Black" w:hAnsi="Roboto Black" w:cs="Microsoft Sans Serif"/>
          <w:b/>
          <w:color w:val="auto"/>
          <w:spacing w:val="0"/>
          <w:szCs w:val="48"/>
          <w:lang w:val="en-US"/>
        </w:rPr>
        <w:t xml:space="preserve"> RA</w:t>
      </w:r>
      <w:r w:rsidR="009C7E02" w:rsidRPr="0081718A">
        <w:rPr>
          <w:rFonts w:ascii="Roboto Black" w:hAnsi="Roboto Black" w:cs="Microsoft Sans Serif"/>
          <w:b/>
          <w:color w:val="auto"/>
          <w:spacing w:val="0"/>
          <w:szCs w:val="48"/>
          <w:lang w:val="en-US"/>
        </w:rPr>
        <w:t>NA</w:t>
      </w:r>
    </w:p>
    <w:tbl>
      <w:tblPr>
        <w:tblStyle w:val="TableGrid"/>
        <w:tblpPr w:leftFromText="180" w:rightFromText="180" w:vertAnchor="text" w:tblpXSpec="center" w:tblpY="1"/>
        <w:tblOverlap w:val="never"/>
        <w:tblW w:w="106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1"/>
        <w:gridCol w:w="20"/>
        <w:gridCol w:w="430"/>
        <w:gridCol w:w="8374"/>
      </w:tblGrid>
      <w:tr w:rsidR="00987493" w:rsidRPr="005C339F" w14:paraId="5A375590" w14:textId="77777777" w:rsidTr="00392B7F">
        <w:trPr>
          <w:trHeight w:val="710"/>
          <w:jc w:val="center"/>
        </w:trPr>
        <w:tc>
          <w:tcPr>
            <w:tcW w:w="1800" w:type="dxa"/>
          </w:tcPr>
          <w:p w14:paraId="6BB05B32" w14:textId="7029C490" w:rsidR="000D74C7" w:rsidRPr="007C1D23" w:rsidRDefault="0029002D" w:rsidP="00D10DE6">
            <w:pPr>
              <w:pStyle w:val="Heading1"/>
              <w:framePr w:hSpace="0" w:wrap="auto" w:vAnchor="margin" w:xAlign="left" w:yAlign="inline"/>
              <w:spacing w:before="0" w:line="276" w:lineRule="auto"/>
              <w:suppressOverlap w:val="0"/>
              <w:jc w:val="right"/>
              <w:outlineLvl w:val="0"/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  <w:sz w:val="18"/>
              </w:rPr>
            </w:pPr>
            <w:r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  <w:sz w:val="18"/>
              </w:rPr>
              <w:t xml:space="preserve"> </w:t>
            </w:r>
            <w:r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EDUCATION</w:t>
            </w:r>
          </w:p>
          <w:p w14:paraId="6A87DAAB" w14:textId="5B07130A" w:rsidR="001D7BFA" w:rsidRPr="00652383" w:rsidRDefault="0029002D" w:rsidP="00D10DE6">
            <w:pPr>
              <w:pStyle w:val="Heading1"/>
              <w:framePr w:hSpace="0" w:wrap="auto" w:vAnchor="margin" w:xAlign="left" w:yAlign="inline"/>
              <w:spacing w:before="0"/>
              <w:suppressOverlap w:val="0"/>
              <w:jc w:val="right"/>
              <w:outlineLvl w:val="0"/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</w:pPr>
            <w:r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</w:t>
            </w:r>
          </w:p>
        </w:tc>
        <w:tc>
          <w:tcPr>
            <w:tcW w:w="20" w:type="dxa"/>
          </w:tcPr>
          <w:p w14:paraId="78DCCECC" w14:textId="77777777" w:rsidR="000D74C7" w:rsidRPr="005C339F" w:rsidRDefault="000D74C7" w:rsidP="00D10DE6">
            <w:pPr>
              <w:jc w:val="right"/>
              <w:rPr>
                <w:rFonts w:ascii="Roboto" w:hAnsi="Roboto" w:cs="Arial"/>
                <w:sz w:val="20"/>
                <w:lang w:val="en-US"/>
              </w:rPr>
            </w:pPr>
          </w:p>
        </w:tc>
        <w:tc>
          <w:tcPr>
            <w:tcW w:w="430" w:type="dxa"/>
          </w:tcPr>
          <w:p w14:paraId="07C3F0BE" w14:textId="35FE4CED" w:rsidR="000D74C7" w:rsidRPr="005C339F" w:rsidRDefault="000D74C7" w:rsidP="00D10DE6">
            <w:pPr>
              <w:rPr>
                <w:rFonts w:ascii="Roboto" w:hAnsi="Roboto" w:cs="Arial"/>
                <w:spacing w:val="40"/>
                <w:sz w:val="24"/>
                <w:lang w:val="en-US"/>
              </w:rPr>
            </w:pPr>
          </w:p>
        </w:tc>
        <w:tc>
          <w:tcPr>
            <w:tcW w:w="8370" w:type="dxa"/>
          </w:tcPr>
          <w:p w14:paraId="329C8446" w14:textId="7008215D" w:rsidR="000D74C7" w:rsidRPr="004B4D89" w:rsidRDefault="00AE2A7B" w:rsidP="00D10DE6">
            <w:pPr>
              <w:pStyle w:val="Heading1"/>
              <w:framePr w:hSpace="0" w:wrap="auto" w:vAnchor="margin" w:xAlign="left" w:yAlign="inline"/>
              <w:spacing w:before="0" w:line="276" w:lineRule="auto"/>
              <w:suppressOverlap w:val="0"/>
              <w:outlineLvl w:val="0"/>
              <w:rPr>
                <w:rFonts w:ascii="Roboto" w:hAnsi="Roboto" w:cs="Arial"/>
                <w:b w:val="0"/>
                <w:color w:val="auto"/>
              </w:rPr>
            </w:pPr>
            <w:r w:rsidRPr="002A483E"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 xml:space="preserve">INDIAN INSTITUTE </w:t>
            </w:r>
            <w:r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>O</w:t>
            </w:r>
            <w:r w:rsidRPr="002A483E"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>F TECHNOLOGY KANPUR, INDIA</w:t>
            </w:r>
            <w:r w:rsidR="0029002D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</w:rPr>
              <w:t xml:space="preserve">     </w:t>
            </w:r>
            <w:r w:rsidR="005C2345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</w:rPr>
              <w:t xml:space="preserve"> </w:t>
            </w:r>
            <w:r w:rsidR="00BB6354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</w:rPr>
              <w:t xml:space="preserve">                        </w:t>
            </w:r>
            <w:r w:rsidR="0029002D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</w:rPr>
              <w:t xml:space="preserve"> </w:t>
            </w:r>
            <w:r w:rsidR="0088367C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</w:rPr>
              <w:t xml:space="preserve">     </w:t>
            </w:r>
            <w:r w:rsidR="0029002D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</w:rPr>
              <w:t xml:space="preserve">    </w:t>
            </w:r>
            <w:r w:rsidR="0029002D" w:rsidRPr="0029002D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>JUL 2011 – JUN 2016</w:t>
            </w:r>
          </w:p>
          <w:p w14:paraId="0E7C8642" w14:textId="21F51BA6" w:rsidR="00480761" w:rsidRPr="00FD1479" w:rsidRDefault="003142EF" w:rsidP="00D10DE6">
            <w:pPr>
              <w:spacing w:before="0" w:after="280" w:line="276" w:lineRule="auto"/>
              <w:jc w:val="both"/>
              <w:rPr>
                <w:rFonts w:ascii="Myriad Pro" w:hAnsi="Myriad Pro" w:cs="Arial"/>
                <w:sz w:val="16"/>
                <w:szCs w:val="18"/>
                <w:lang w:val="en-US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BS MS Dual Degree, Mathematics &amp; Scientific Computing</w:t>
            </w:r>
            <w:r w:rsidR="00B93580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F67222" w:rsidRPr="00F67222">
              <w:rPr>
                <w:rStyle w:val="fontstyle01"/>
                <w:rFonts w:ascii="Myriad Pro" w:hAnsi="Myriad Pro" w:cs="Times New Roman"/>
                <w:sz w:val="14"/>
                <w:szCs w:val="18"/>
              </w:rPr>
              <w:t>●</w:t>
            </w:r>
            <w:r w:rsidR="00F67222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Minor</w:t>
            </w:r>
            <w:r w:rsidR="009339EC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ndustrial </w:t>
            </w:r>
            <w:r w:rsidR="00314532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&amp; 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Management</w:t>
            </w:r>
            <w:r w:rsidR="00314532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Engineerin</w:t>
            </w:r>
            <w:r w:rsidR="00480761">
              <w:rPr>
                <w:rFonts w:ascii="Myriad Pro" w:hAnsi="Myriad Pro" w:cs="Arial"/>
                <w:sz w:val="18"/>
                <w:szCs w:val="18"/>
                <w:lang w:val="en-US"/>
              </w:rPr>
              <w:t>g</w:t>
            </w:r>
          </w:p>
        </w:tc>
      </w:tr>
      <w:tr w:rsidR="00820CF0" w:rsidRPr="007A23AE" w14:paraId="675D46A0" w14:textId="77777777" w:rsidTr="00392B7F">
        <w:trPr>
          <w:trHeight w:val="6273"/>
          <w:jc w:val="center"/>
        </w:trPr>
        <w:tc>
          <w:tcPr>
            <w:tcW w:w="1800" w:type="dxa"/>
          </w:tcPr>
          <w:p w14:paraId="16D20622" w14:textId="77777777" w:rsidR="00820CF0" w:rsidRDefault="0043614E" w:rsidP="00D10DE6">
            <w:pPr>
              <w:pStyle w:val="Heading1"/>
              <w:framePr w:hSpace="0" w:wrap="auto" w:vAnchor="margin" w:xAlign="left" w:yAlign="inline"/>
              <w:spacing w:before="0" w:line="276" w:lineRule="auto"/>
              <w:suppressOverlap w:val="0"/>
              <w:jc w:val="right"/>
              <w:outlineLvl w:val="0"/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</w:pPr>
            <w:r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WORK EXPERIENCE</w:t>
            </w:r>
          </w:p>
          <w:p w14:paraId="0BFF7ED1" w14:textId="77777777" w:rsidR="00AC08CC" w:rsidRDefault="00AC08CC" w:rsidP="00D10DE6">
            <w:pPr>
              <w:rPr>
                <w:lang w:val="en-US"/>
              </w:rPr>
            </w:pPr>
          </w:p>
          <w:p w14:paraId="0ED1731B" w14:textId="77777777" w:rsidR="00AC08CC" w:rsidRDefault="00AC08CC" w:rsidP="00D10DE6">
            <w:pPr>
              <w:rPr>
                <w:lang w:val="en-US"/>
              </w:rPr>
            </w:pPr>
          </w:p>
          <w:p w14:paraId="7C9C9ECD" w14:textId="77777777" w:rsidR="00AC08CC" w:rsidRDefault="00AC08CC" w:rsidP="00D10DE6">
            <w:pPr>
              <w:rPr>
                <w:lang w:val="en-US"/>
              </w:rPr>
            </w:pPr>
          </w:p>
          <w:p w14:paraId="51B17C1D" w14:textId="77777777" w:rsidR="00AC08CC" w:rsidRDefault="00AC08CC" w:rsidP="00D10DE6">
            <w:pPr>
              <w:rPr>
                <w:lang w:val="en-US"/>
              </w:rPr>
            </w:pPr>
          </w:p>
          <w:p w14:paraId="2EB55A29" w14:textId="77777777" w:rsidR="00AC08CC" w:rsidRDefault="00AC08CC" w:rsidP="00D10DE6">
            <w:pPr>
              <w:rPr>
                <w:lang w:val="en-US"/>
              </w:rPr>
            </w:pPr>
          </w:p>
          <w:p w14:paraId="76AD6415" w14:textId="77777777" w:rsidR="00AC08CC" w:rsidRDefault="00AC08CC" w:rsidP="00D10DE6">
            <w:pPr>
              <w:rPr>
                <w:lang w:val="en-US"/>
              </w:rPr>
            </w:pPr>
          </w:p>
          <w:p w14:paraId="1ED0DC8C" w14:textId="77777777" w:rsidR="00AC08CC" w:rsidRDefault="00AC08CC" w:rsidP="00D10DE6">
            <w:pPr>
              <w:rPr>
                <w:lang w:val="en-US"/>
              </w:rPr>
            </w:pPr>
          </w:p>
          <w:p w14:paraId="00E88C05" w14:textId="77777777" w:rsidR="00AC08CC" w:rsidRDefault="00AC08CC" w:rsidP="00D10DE6">
            <w:pPr>
              <w:rPr>
                <w:lang w:val="en-US"/>
              </w:rPr>
            </w:pPr>
          </w:p>
          <w:p w14:paraId="45F39975" w14:textId="77777777" w:rsidR="00AC08CC" w:rsidRDefault="00AC08CC" w:rsidP="00D10DE6">
            <w:pPr>
              <w:rPr>
                <w:lang w:val="en-US"/>
              </w:rPr>
            </w:pPr>
          </w:p>
          <w:p w14:paraId="61FC073E" w14:textId="77777777" w:rsidR="00AC08CC" w:rsidRDefault="00AC08CC" w:rsidP="00D10DE6">
            <w:pPr>
              <w:rPr>
                <w:lang w:val="en-US"/>
              </w:rPr>
            </w:pPr>
          </w:p>
          <w:p w14:paraId="791F1FB0" w14:textId="77777777" w:rsidR="00AC08CC" w:rsidRDefault="00AC08CC" w:rsidP="00D10DE6">
            <w:pPr>
              <w:rPr>
                <w:lang w:val="en-US"/>
              </w:rPr>
            </w:pPr>
          </w:p>
          <w:p w14:paraId="05DE2339" w14:textId="77777777" w:rsidR="00AC08CC" w:rsidRDefault="00AC08CC" w:rsidP="00D10DE6">
            <w:pPr>
              <w:rPr>
                <w:lang w:val="en-US"/>
              </w:rPr>
            </w:pPr>
          </w:p>
          <w:p w14:paraId="5353A5D2" w14:textId="77777777" w:rsidR="00AC08CC" w:rsidRDefault="00AC08CC" w:rsidP="00D10DE6">
            <w:pPr>
              <w:rPr>
                <w:lang w:val="en-US"/>
              </w:rPr>
            </w:pPr>
          </w:p>
          <w:p w14:paraId="3A3167D7" w14:textId="77777777" w:rsidR="00AC08CC" w:rsidRDefault="00AC08CC" w:rsidP="00D10DE6">
            <w:pPr>
              <w:rPr>
                <w:lang w:val="en-US"/>
              </w:rPr>
            </w:pPr>
          </w:p>
          <w:p w14:paraId="2CBD4F2B" w14:textId="77777777" w:rsidR="00AC08CC" w:rsidRDefault="00AC08CC" w:rsidP="00D10DE6">
            <w:pPr>
              <w:rPr>
                <w:lang w:val="en-US"/>
              </w:rPr>
            </w:pPr>
          </w:p>
          <w:p w14:paraId="4462EE15" w14:textId="7592E25C" w:rsidR="00AC08CC" w:rsidRPr="00AC08CC" w:rsidRDefault="00AC08CC" w:rsidP="00D10DE6">
            <w:pPr>
              <w:rPr>
                <w:lang w:val="en-US"/>
              </w:rPr>
            </w:pPr>
          </w:p>
        </w:tc>
        <w:tc>
          <w:tcPr>
            <w:tcW w:w="20" w:type="dxa"/>
          </w:tcPr>
          <w:p w14:paraId="2254674F" w14:textId="77777777" w:rsidR="00820CF0" w:rsidRPr="005C339F" w:rsidRDefault="00820CF0" w:rsidP="00D10DE6">
            <w:pPr>
              <w:jc w:val="right"/>
              <w:rPr>
                <w:rFonts w:ascii="Roboto" w:hAnsi="Roboto" w:cs="Arial"/>
                <w:sz w:val="20"/>
                <w:lang w:val="en-US"/>
              </w:rPr>
            </w:pPr>
          </w:p>
        </w:tc>
        <w:tc>
          <w:tcPr>
            <w:tcW w:w="430" w:type="dxa"/>
          </w:tcPr>
          <w:p w14:paraId="1B0C06B6" w14:textId="417E044B" w:rsidR="00820CF0" w:rsidRDefault="00820CF0" w:rsidP="00D10DE6">
            <w:pPr>
              <w:rPr>
                <w:rFonts w:ascii="Roboto" w:hAnsi="Roboto" w:cs="Arial"/>
                <w:spacing w:val="40"/>
                <w:sz w:val="24"/>
                <w:lang w:val="en-US"/>
              </w:rPr>
            </w:pPr>
          </w:p>
          <w:p w14:paraId="376A32C2" w14:textId="77777777" w:rsidR="00820CF0" w:rsidRPr="005C339F" w:rsidRDefault="00820CF0" w:rsidP="00D10DE6">
            <w:pPr>
              <w:ind w:left="1440"/>
              <w:rPr>
                <w:rFonts w:ascii="Roboto" w:hAnsi="Roboto" w:cs="Arial"/>
                <w:spacing w:val="40"/>
                <w:sz w:val="24"/>
                <w:lang w:val="en-US"/>
              </w:rPr>
            </w:pPr>
          </w:p>
        </w:tc>
        <w:tc>
          <w:tcPr>
            <w:tcW w:w="8370" w:type="dxa"/>
          </w:tcPr>
          <w:p w14:paraId="68CC7CED" w14:textId="52E6264D" w:rsidR="00820CF0" w:rsidRDefault="00AE2A7B" w:rsidP="00D10DE6">
            <w:pPr>
              <w:pStyle w:val="Heading1"/>
              <w:framePr w:hSpace="0" w:wrap="auto" w:vAnchor="margin" w:xAlign="left" w:yAlign="inline"/>
              <w:spacing w:before="0" w:line="276" w:lineRule="auto"/>
              <w:suppressOverlap w:val="0"/>
              <w:outlineLvl w:val="0"/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</w:pPr>
            <w:r w:rsidRPr="002A483E"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>ACCENTURE, MUMBAI</w:t>
            </w:r>
            <w:r w:rsidRPr="002A483E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  <w:sz w:val="20"/>
              </w:rPr>
              <w:t xml:space="preserve"> </w:t>
            </w:r>
            <w:r w:rsidR="00AF4C28" w:rsidRPr="005A614F">
              <w:rPr>
                <w:rFonts w:ascii="Roboto" w:eastAsiaTheme="minorHAnsi" w:hAnsi="Roboto" w:cs="Arial"/>
                <w:b w:val="0"/>
                <w:caps w:val="0"/>
                <w:color w:val="767171" w:themeColor="background2" w:themeShade="80"/>
                <w:spacing w:val="0"/>
                <w:sz w:val="20"/>
              </w:rPr>
              <w:t xml:space="preserve">| </w:t>
            </w:r>
            <w:r w:rsidR="00686A66" w:rsidRPr="002D1A68">
              <w:rPr>
                <w:rFonts w:ascii="Roboto Medium" w:eastAsiaTheme="minorHAnsi" w:hAnsi="Roboto Medium" w:cs="Arial"/>
                <w:b w:val="0"/>
                <w:caps w:val="0"/>
                <w:color w:val="808080" w:themeColor="background1" w:themeShade="80"/>
                <w:spacing w:val="0"/>
                <w:sz w:val="16"/>
              </w:rPr>
              <w:t>ANALYTICS CONSULTING</w:t>
            </w:r>
            <w:r w:rsidR="00686A66" w:rsidRPr="002D1A6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6"/>
              </w:rPr>
              <w:t xml:space="preserve">     </w:t>
            </w:r>
            <w:r w:rsidR="00686A66" w:rsidRPr="002D1A68">
              <w:rPr>
                <w:caps w:val="0"/>
                <w:sz w:val="24"/>
              </w:rPr>
              <w:t xml:space="preserve">                       </w:t>
            </w:r>
            <w:r w:rsidR="00686A66" w:rsidRPr="002D1A6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</w:t>
            </w:r>
            <w:r w:rsidR="00564B6D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 </w:t>
            </w:r>
            <w:r w:rsidR="00686A66" w:rsidRPr="002D1A6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    </w:t>
            </w:r>
            <w:r w:rsidR="0043614E" w:rsidRPr="0043614E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>JUL 2016 – CURRENT</w:t>
            </w:r>
            <w:r w:rsidR="005C2994" w:rsidRPr="0043614E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                                                                                 </w:t>
            </w:r>
          </w:p>
          <w:p w14:paraId="2572C63C" w14:textId="1B27D315" w:rsidR="00ED3E9D" w:rsidRPr="00C44C43" w:rsidRDefault="00E152DE" w:rsidP="00D10DE6">
            <w:pPr>
              <w:spacing w:before="0" w:after="12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2+ years of </w:t>
            </w:r>
            <w:r w:rsidR="00EB6250">
              <w:rPr>
                <w:rFonts w:ascii="Myriad Pro" w:hAnsi="Myriad Pro" w:cs="Arial"/>
                <w:sz w:val="18"/>
                <w:szCs w:val="18"/>
                <w:lang w:val="en-US"/>
              </w:rPr>
              <w:t>onsite experience</w:t>
            </w:r>
            <w:r w:rsidR="003B6665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in </w:t>
            </w:r>
            <w:r w:rsidR="001666C3">
              <w:rPr>
                <w:rFonts w:ascii="Myriad Pro" w:hAnsi="Myriad Pro" w:cs="Arial"/>
                <w:sz w:val="18"/>
                <w:szCs w:val="18"/>
                <w:lang w:val="en-US"/>
              </w:rPr>
              <w:t>creating</w:t>
            </w:r>
            <w:r w:rsidR="003B6665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2F4B7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nalytical solutions to </w:t>
            </w:r>
            <w:r w:rsidR="005345D1">
              <w:rPr>
                <w:rFonts w:ascii="Myriad Pro" w:hAnsi="Myriad Pro" w:cs="Arial"/>
                <w:sz w:val="18"/>
                <w:szCs w:val="18"/>
                <w:lang w:val="en-US"/>
              </w:rPr>
              <w:t>help</w:t>
            </w:r>
            <w:r w:rsidR="002F4B7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5345D1">
              <w:rPr>
                <w:rFonts w:ascii="Myriad Pro" w:hAnsi="Myriad Pro" w:cs="Arial"/>
                <w:sz w:val="18"/>
                <w:szCs w:val="18"/>
                <w:lang w:val="en-US"/>
              </w:rPr>
              <w:t>clients make strategic decisions</w:t>
            </w:r>
            <w:r w:rsidR="00BC6C67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  <w:r w:rsidR="002E7DD2">
              <w:rPr>
                <w:rFonts w:ascii="Myriad Pro" w:hAnsi="Myriad Pro" w:cs="Arial"/>
                <w:sz w:val="18"/>
                <w:szCs w:val="18"/>
                <w:lang w:val="en-US"/>
              </w:rPr>
              <w:br/>
            </w:r>
            <w:r w:rsidR="002E7DD2" w:rsidRPr="00C44C43">
              <w:rPr>
                <w:rFonts w:ascii="Myriad Pro" w:hAnsi="Myriad Pro" w:cs="Arial"/>
                <w:sz w:val="18"/>
                <w:szCs w:val="18"/>
                <w:lang w:val="en-US"/>
              </w:rPr>
              <w:t>Top 1% analyst to be awarded ‘Shining Star award 2018’ for exemplary performance.</w:t>
            </w:r>
            <w:r w:rsidR="00C656A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Key deliverables:</w:t>
            </w:r>
          </w:p>
          <w:p w14:paraId="7D8D689E" w14:textId="62A864CC" w:rsidR="001E1711" w:rsidRPr="002A483E" w:rsidRDefault="0080490F" w:rsidP="00D10DE6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="Roboto Medium" w:hAnsi="Roboto Medium" w:cs="Arial"/>
                <w:sz w:val="18"/>
                <w:szCs w:val="18"/>
                <w:lang w:val="en-US"/>
              </w:rPr>
            </w:pPr>
            <w:r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>Strategy</w:t>
            </w:r>
            <w:r w:rsidR="00BD3F27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: </w:t>
            </w:r>
            <w:r w:rsidR="00B326B9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Leading </w:t>
            </w:r>
            <w:r w:rsidR="00BD3F27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Oil &amp; Gas </w:t>
            </w:r>
            <w:r w:rsidR="00B326B9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>client</w:t>
            </w:r>
          </w:p>
          <w:p w14:paraId="61FD7E07" w14:textId="77777777" w:rsidR="00EE443E" w:rsidRDefault="0066222D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Led </w:t>
            </w:r>
            <w:r w:rsidR="00E2546F"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>fuel Retail</w:t>
            </w:r>
            <w:r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E2546F"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business’ </w:t>
            </w:r>
            <w:r w:rsidR="00A978B0"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>a</w:t>
            </w:r>
            <w:r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>nalytics deliver</w:t>
            </w:r>
            <w:r w:rsidR="009A1AC2"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>y</w:t>
            </w:r>
            <w:r w:rsidR="0039689C" w:rsidRPr="003C5A55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for a strategic public sector project</w:t>
            </w:r>
            <w:r w:rsidR="00A25E97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2E6C018B" w14:textId="6402A07B" w:rsidR="00EE443E" w:rsidRDefault="00F827A4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Identif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ed </w:t>
            </w:r>
            <w:r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key drivers affecting market share loss on a critical highway (40% of retail business)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by d</w:t>
            </w:r>
            <w:r w:rsidR="003C5A55"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evelo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ping a </w:t>
            </w:r>
            <w:r w:rsidR="003C5A55"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site segmentation</w:t>
            </w:r>
            <w:r w:rsidR="00B43920"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-</w:t>
            </w:r>
            <w:r w:rsidR="003C5A55"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regression mode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l</w:t>
            </w:r>
            <w:r w:rsidR="006A23BC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, </w:t>
            </w:r>
            <w:r w:rsidR="0028234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suggesting business relevant </w:t>
            </w:r>
            <w:r w:rsidR="0066343C">
              <w:rPr>
                <w:rFonts w:ascii="Myriad Pro" w:hAnsi="Myriad Pro" w:cs="Arial"/>
                <w:sz w:val="18"/>
                <w:szCs w:val="18"/>
                <w:lang w:val="en-US"/>
              </w:rPr>
              <w:t>growth</w:t>
            </w:r>
            <w:r w:rsidR="00280766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282349">
              <w:rPr>
                <w:rFonts w:ascii="Myriad Pro" w:hAnsi="Myriad Pro" w:cs="Arial"/>
                <w:sz w:val="18"/>
                <w:szCs w:val="18"/>
                <w:lang w:val="en-US"/>
              </w:rPr>
              <w:t>actions</w:t>
            </w:r>
            <w:r w:rsidR="006A23BC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6C87B39C" w14:textId="0CBBFFF1" w:rsidR="00AC0EAD" w:rsidRPr="00EE443E" w:rsidRDefault="003C5A55" w:rsidP="00D10DE6">
            <w:pPr>
              <w:pStyle w:val="ListParagraph"/>
              <w:spacing w:before="0" w:line="360" w:lineRule="auto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L</w:t>
            </w:r>
            <w:r w:rsidR="00346C97"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ed analytics workshops</w:t>
            </w:r>
            <w:r w:rsidR="00F06D55">
              <w:rPr>
                <w:rFonts w:ascii="Myriad Pro" w:hAnsi="Myriad Pro" w:cs="Arial"/>
                <w:sz w:val="18"/>
                <w:szCs w:val="18"/>
                <w:lang w:val="en-US"/>
              </w:rPr>
              <w:t>, present</w:t>
            </w:r>
            <w:r w:rsidR="00E40817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ed </w:t>
            </w:r>
            <w:r w:rsidR="00F06D55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nsights to </w:t>
            </w:r>
            <w:r w:rsidR="00346C97" w:rsidRPr="00EE443E">
              <w:rPr>
                <w:rFonts w:ascii="Myriad Pro" w:hAnsi="Myriad Pro" w:cs="Arial"/>
                <w:sz w:val="18"/>
                <w:szCs w:val="18"/>
                <w:lang w:val="en-US"/>
              </w:rPr>
              <w:t>C-suite executives</w:t>
            </w:r>
            <w:r w:rsidR="00E40817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regularly</w:t>
            </w:r>
            <w:r w:rsidR="0071276A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7B45915E" w14:textId="720B9CE5" w:rsidR="006D186D" w:rsidRPr="002A483E" w:rsidRDefault="0080490F" w:rsidP="00D10DE6">
            <w:pPr>
              <w:pStyle w:val="ListParagraph"/>
              <w:numPr>
                <w:ilvl w:val="0"/>
                <w:numId w:val="10"/>
              </w:numPr>
              <w:spacing w:before="0"/>
              <w:jc w:val="both"/>
              <w:rPr>
                <w:rFonts w:ascii="Roboto Medium" w:hAnsi="Roboto Medium" w:cs="Arial"/>
                <w:sz w:val="18"/>
                <w:szCs w:val="18"/>
                <w:lang w:val="en-US"/>
              </w:rPr>
            </w:pPr>
            <w:r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>Marketing Analytics</w:t>
            </w:r>
            <w:r w:rsidR="00BD3F27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: International Oil &amp; Gas </w:t>
            </w:r>
            <w:r w:rsidR="00A80141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>client</w:t>
            </w:r>
          </w:p>
          <w:p w14:paraId="4FB500B7" w14:textId="5784F9D9" w:rsidR="001E1711" w:rsidRDefault="00950BE2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ctively collaborated </w:t>
            </w:r>
            <w:r w:rsidR="0030615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with </w:t>
            </w:r>
            <w:r w:rsidR="00B5494A">
              <w:rPr>
                <w:rFonts w:ascii="Myriad Pro" w:hAnsi="Myriad Pro" w:cs="Arial"/>
                <w:sz w:val="18"/>
                <w:szCs w:val="18"/>
                <w:lang w:val="en-US"/>
              </w:rPr>
              <w:t>Accenture s</w:t>
            </w:r>
            <w:r w:rsidR="001409E3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trategy </w:t>
            </w:r>
            <w:r w:rsidR="0030615A">
              <w:rPr>
                <w:rFonts w:ascii="Myriad Pro" w:hAnsi="Myriad Pro" w:cs="Arial"/>
                <w:sz w:val="18"/>
                <w:szCs w:val="18"/>
                <w:lang w:val="en-US"/>
              </w:rPr>
              <w:t>managers</w:t>
            </w:r>
            <w:r w:rsidR="00B5494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in Europe</w:t>
            </w:r>
            <w:r w:rsidR="008200C7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D178EE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s direct POC </w:t>
            </w:r>
            <w:r w:rsidR="001409E3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on a multi-country </w:t>
            </w:r>
            <w:r w:rsidR="009E6F1C">
              <w:rPr>
                <w:rFonts w:ascii="Myriad Pro" w:hAnsi="Myriad Pro" w:cs="Arial"/>
                <w:sz w:val="18"/>
                <w:szCs w:val="18"/>
                <w:lang w:val="en-US"/>
              </w:rPr>
              <w:t>campaign</w:t>
            </w:r>
            <w:r w:rsidR="00CE4653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082857">
              <w:rPr>
                <w:rFonts w:ascii="Myriad Pro" w:hAnsi="Myriad Pro" w:cs="Arial"/>
                <w:sz w:val="18"/>
                <w:szCs w:val="18"/>
                <w:lang w:val="en-US"/>
              </w:rPr>
              <w:t>plan</w:t>
            </w:r>
            <w:r w:rsidR="001409E3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pilo</w:t>
            </w:r>
            <w:r w:rsidR="00F213F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t, </w:t>
            </w:r>
            <w:r w:rsidR="00DC4704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providing </w:t>
            </w:r>
            <w:r w:rsidR="00991F7D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layers of </w:t>
            </w:r>
            <w:r w:rsidR="00D21057">
              <w:rPr>
                <w:rFonts w:ascii="Myriad Pro" w:hAnsi="Myriad Pro" w:cs="Arial"/>
                <w:sz w:val="18"/>
                <w:szCs w:val="18"/>
                <w:lang w:val="en-US"/>
              </w:rPr>
              <w:t>insight</w:t>
            </w:r>
            <w:r w:rsidR="006733A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FC6F1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on </w:t>
            </w:r>
            <w:r w:rsidR="00991F7D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customer </w:t>
            </w:r>
            <w:r w:rsidR="00FC6F1F">
              <w:rPr>
                <w:rFonts w:ascii="Myriad Pro" w:hAnsi="Myriad Pro" w:cs="Arial"/>
                <w:sz w:val="18"/>
                <w:szCs w:val="18"/>
                <w:lang w:val="en-US"/>
              </w:rPr>
              <w:t>lifecycle, engagement, tenure.</w:t>
            </w:r>
          </w:p>
          <w:p w14:paraId="2B980B9D" w14:textId="77777777" w:rsidR="00FD19B9" w:rsidRPr="00FD19B9" w:rsidRDefault="00FD19B9" w:rsidP="00D10DE6">
            <w:pPr>
              <w:pStyle w:val="ListParagraph"/>
              <w:spacing w:before="0"/>
              <w:ind w:left="360"/>
              <w:rPr>
                <w:rFonts w:ascii="Myriad Pro" w:hAnsi="Myriad Pro" w:cs="Arial"/>
                <w:sz w:val="10"/>
                <w:szCs w:val="18"/>
                <w:lang w:val="en-US"/>
              </w:rPr>
            </w:pPr>
          </w:p>
          <w:p w14:paraId="009681EB" w14:textId="657D9FE6" w:rsidR="00B327B9" w:rsidRPr="002A483E" w:rsidRDefault="00B327B9" w:rsidP="00D10DE6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="Roboto Medium" w:hAnsi="Roboto Medium" w:cs="Arial"/>
                <w:sz w:val="18"/>
                <w:szCs w:val="18"/>
                <w:lang w:val="en-US"/>
              </w:rPr>
            </w:pPr>
            <w:r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Client: </w:t>
            </w:r>
            <w:r w:rsidR="00424546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>Automotive Industry</w:t>
            </w:r>
          </w:p>
          <w:p w14:paraId="1F6C2DDF" w14:textId="7EB4DAA4" w:rsidR="00C66F52" w:rsidRDefault="0025446C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Enabled better target planning by d</w:t>
            </w:r>
            <w:r w:rsidR="00356AAB">
              <w:rPr>
                <w:rFonts w:ascii="Myriad Pro" w:hAnsi="Myriad Pro" w:cs="Arial"/>
                <w:sz w:val="18"/>
                <w:szCs w:val="18"/>
                <w:lang w:val="en-US"/>
              </w:rPr>
              <w:t>evelop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ng </w:t>
            </w:r>
            <w:r w:rsidR="006A4536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 </w:t>
            </w:r>
            <w:r w:rsidR="00511C2C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mixed </w:t>
            </w:r>
            <w:r w:rsidR="00356AA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model </w:t>
            </w:r>
            <w:r w:rsidR="00511C2C">
              <w:rPr>
                <w:rFonts w:ascii="Myriad Pro" w:hAnsi="Myriad Pro" w:cs="Arial"/>
                <w:sz w:val="18"/>
                <w:szCs w:val="18"/>
                <w:lang w:val="en-US"/>
              </w:rPr>
              <w:t>to predict month</w:t>
            </w:r>
            <w:r w:rsidR="006A4536">
              <w:rPr>
                <w:rFonts w:ascii="Myriad Pro" w:hAnsi="Myriad Pro" w:cs="Arial"/>
                <w:sz w:val="18"/>
                <w:szCs w:val="18"/>
                <w:lang w:val="en-US"/>
              </w:rPr>
              <w:t>-</w:t>
            </w:r>
            <w:r w:rsidR="00511C2C">
              <w:rPr>
                <w:rFonts w:ascii="Myriad Pro" w:hAnsi="Myriad Pro" w:cs="Arial"/>
                <w:sz w:val="18"/>
                <w:szCs w:val="18"/>
                <w:lang w:val="en-US"/>
              </w:rPr>
              <w:t>end retail volume</w:t>
            </w:r>
            <w:r w:rsidR="006A4536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52242D6E" w14:textId="3C95F733" w:rsidR="00424546" w:rsidRPr="007B1998" w:rsidRDefault="00C4385D" w:rsidP="00D10DE6">
            <w:pPr>
              <w:pStyle w:val="ListParagraph"/>
              <w:spacing w:before="0" w:line="360" w:lineRule="auto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Analyzed campaigns’ effectiveness</w:t>
            </w:r>
            <w:r w:rsidR="00CF4073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to improve campaign</w:t>
            </w:r>
            <w:r w:rsidR="00C1226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CF4073">
              <w:rPr>
                <w:rFonts w:ascii="Myriad Pro" w:hAnsi="Myriad Pro" w:cs="Arial"/>
                <w:sz w:val="18"/>
                <w:szCs w:val="18"/>
                <w:lang w:val="en-US"/>
              </w:rPr>
              <w:t>design</w:t>
            </w:r>
            <w:r w:rsidR="002A35E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CF4073">
              <w:rPr>
                <w:rFonts w:ascii="Myriad Pro" w:hAnsi="Myriad Pro" w:cs="Arial"/>
                <w:sz w:val="18"/>
                <w:szCs w:val="18"/>
                <w:lang w:val="en-US"/>
              </w:rPr>
              <w:t>and retain more customers</w:t>
            </w:r>
            <w:r w:rsidR="002A35EA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1023DEE4" w14:textId="5EB3A0F8" w:rsidR="00C52DD7" w:rsidRPr="00F21EDA" w:rsidRDefault="00C52DD7" w:rsidP="00D10DE6">
            <w:pPr>
              <w:pStyle w:val="ListParagraph"/>
              <w:spacing w:before="0"/>
              <w:ind w:left="360"/>
              <w:rPr>
                <w:rFonts w:ascii="Myriad Pro" w:hAnsi="Myriad Pro" w:cs="Arial"/>
                <w:sz w:val="18"/>
                <w:szCs w:val="18"/>
                <w:lang w:val="en-US"/>
              </w:rPr>
            </w:pPr>
          </w:p>
          <w:p w14:paraId="30EA6B0C" w14:textId="0973B4D1" w:rsidR="00820CF0" w:rsidRPr="00FB1208" w:rsidRDefault="008F7517" w:rsidP="00D10DE6">
            <w:pPr>
              <w:pStyle w:val="Heading1"/>
              <w:framePr w:hSpace="0" w:wrap="auto" w:vAnchor="margin" w:xAlign="left" w:yAlign="inline"/>
              <w:spacing w:before="0" w:line="276" w:lineRule="auto"/>
              <w:suppressOverlap w:val="0"/>
              <w:outlineLvl w:val="0"/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</w:pPr>
            <w:r w:rsidRPr="002A483E"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>TATA INNOVATION LABS, MUMBAI</w:t>
            </w:r>
            <w:r w:rsidR="002A483E" w:rsidRPr="005A614F">
              <w:rPr>
                <w:rFonts w:ascii="Roboto Medium" w:eastAsiaTheme="minorHAnsi" w:hAnsi="Roboto Medium" w:cs="Arial"/>
                <w:b w:val="0"/>
                <w:caps w:val="0"/>
                <w:color w:val="767171" w:themeColor="background2" w:themeShade="80"/>
                <w:spacing w:val="0"/>
                <w:sz w:val="20"/>
              </w:rPr>
              <w:t xml:space="preserve"> </w:t>
            </w:r>
            <w:r w:rsidR="00AF4C28" w:rsidRPr="005A614F">
              <w:rPr>
                <w:rFonts w:ascii="Roboto" w:eastAsiaTheme="minorHAnsi" w:hAnsi="Roboto" w:cs="Arial"/>
                <w:b w:val="0"/>
                <w:caps w:val="0"/>
                <w:color w:val="767171" w:themeColor="background2" w:themeShade="80"/>
                <w:spacing w:val="0"/>
                <w:sz w:val="20"/>
              </w:rPr>
              <w:t>|</w:t>
            </w:r>
            <w:r w:rsidR="00AF4C28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  <w:sz w:val="20"/>
              </w:rPr>
              <w:t xml:space="preserve"> </w:t>
            </w:r>
            <w:r w:rsidR="0076487E" w:rsidRPr="002D1A68">
              <w:rPr>
                <w:rFonts w:ascii="Roboto Medium" w:eastAsiaTheme="minorHAnsi" w:hAnsi="Roboto Medium" w:cs="Arial"/>
                <w:b w:val="0"/>
                <w:caps w:val="0"/>
                <w:color w:val="808080" w:themeColor="background1" w:themeShade="80"/>
                <w:spacing w:val="0"/>
                <w:sz w:val="16"/>
              </w:rPr>
              <w:t xml:space="preserve">RESEARCH INTERN                 </w:t>
            </w:r>
            <w:r w:rsidR="0076487E" w:rsidRPr="002D1A6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2"/>
              </w:rPr>
              <w:t xml:space="preserve">                        </w:t>
            </w:r>
            <w:r w:rsidR="009813E2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2"/>
              </w:rPr>
              <w:t xml:space="preserve">               </w:t>
            </w:r>
            <w:r w:rsidR="0076487E" w:rsidRPr="002D1A6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2"/>
              </w:rPr>
              <w:t xml:space="preserve">             </w:t>
            </w:r>
            <w:r w:rsidR="00FB120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>MAY</w:t>
            </w:r>
            <w:r w:rsidR="00FB1208" w:rsidRPr="00E5389E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201</w:t>
            </w:r>
            <w:r w:rsidR="00FB120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>4</w:t>
            </w:r>
            <w:r w:rsidR="00FB1208" w:rsidRPr="00E5389E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– JU</w:t>
            </w:r>
            <w:r w:rsidR="00FB1208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>L</w:t>
            </w:r>
            <w:r w:rsidR="00FB1208" w:rsidRPr="00E5389E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 xml:space="preserve"> 2014</w:t>
            </w:r>
          </w:p>
          <w:p w14:paraId="23FCE4BA" w14:textId="0EAB3004" w:rsidR="0070652B" w:rsidRPr="002A483E" w:rsidRDefault="00850B1E" w:rsidP="00D10DE6">
            <w:pPr>
              <w:pStyle w:val="ListParagraph"/>
              <w:numPr>
                <w:ilvl w:val="0"/>
                <w:numId w:val="10"/>
              </w:numPr>
              <w:spacing w:before="0"/>
              <w:rPr>
                <w:rFonts w:ascii="Roboto Medium" w:hAnsi="Roboto Medium" w:cs="Arial"/>
                <w:sz w:val="18"/>
                <w:szCs w:val="18"/>
                <w:lang w:val="en-US"/>
              </w:rPr>
            </w:pPr>
            <w:r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>IP</w:t>
            </w:r>
            <w:r w:rsidR="00871C13"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 Landscaping - Service Experience Design</w:t>
            </w:r>
          </w:p>
          <w:p w14:paraId="6BB2DB4C" w14:textId="77777777" w:rsidR="0070652B" w:rsidRDefault="00FF734F" w:rsidP="00D10DE6">
            <w:pPr>
              <w:pStyle w:val="ListParagraph"/>
              <w:spacing w:before="0"/>
              <w:ind w:left="360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70652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dentified competition awareness, white gaps </w:t>
            </w:r>
            <w:r w:rsidR="00E236CC" w:rsidRPr="0070652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n Service Experience Design </w:t>
            </w:r>
            <w:r w:rsidRPr="0070652B">
              <w:rPr>
                <w:rFonts w:ascii="Myriad Pro" w:hAnsi="Myriad Pro" w:cs="Arial"/>
                <w:sz w:val="18"/>
                <w:szCs w:val="18"/>
                <w:lang w:val="en-US"/>
              </w:rPr>
              <w:t>using prior art</w:t>
            </w:r>
            <w:r w:rsidR="0070652B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48588C51" w14:textId="13C5A91C" w:rsidR="00C045EF" w:rsidRDefault="00FF734F" w:rsidP="00D10DE6">
            <w:pPr>
              <w:pStyle w:val="ListParagraph"/>
              <w:spacing w:before="0" w:line="360" w:lineRule="auto"/>
              <w:ind w:left="360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>Built database with relevant patents</w:t>
            </w:r>
            <w:r w:rsidR="00EF79BB"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nd </w:t>
            </w:r>
            <w:r w:rsidR="00367C1C"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 patent situation </w:t>
            </w:r>
            <w:r w:rsidR="00D02067"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landscape </w:t>
            </w:r>
            <w:r w:rsidR="0034571D"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n </w:t>
            </w:r>
            <w:r w:rsidR="00367C1C"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Visio, </w:t>
            </w:r>
            <w:r w:rsidR="0057062D"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>Mind-map</w:t>
            </w:r>
            <w:r w:rsidR="00BC6C67" w:rsidRPr="00C045EF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21B37DC1" w14:textId="252452EB" w:rsidR="004013B9" w:rsidRPr="002A483E" w:rsidRDefault="004013B9" w:rsidP="00D10DE6">
            <w:pPr>
              <w:pStyle w:val="ListParagraph"/>
              <w:numPr>
                <w:ilvl w:val="0"/>
                <w:numId w:val="10"/>
              </w:numPr>
              <w:rPr>
                <w:rFonts w:ascii="Roboto Medium" w:hAnsi="Roboto Medium" w:cs="Arial"/>
                <w:sz w:val="18"/>
                <w:szCs w:val="18"/>
                <w:lang w:val="en-US"/>
              </w:rPr>
            </w:pPr>
            <w:r w:rsidRPr="002A483E">
              <w:rPr>
                <w:rFonts w:ascii="Roboto Medium" w:hAnsi="Roboto Medium" w:cs="Arial"/>
                <w:sz w:val="18"/>
                <w:szCs w:val="18"/>
                <w:lang w:val="en-US"/>
              </w:rPr>
              <w:t>Business Model - Digital Identity App for Rural</w:t>
            </w:r>
            <w:r w:rsidR="005A41CE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 Indian</w:t>
            </w:r>
            <w:r w:rsidR="004B5F81">
              <w:rPr>
                <w:rFonts w:ascii="Roboto Medium" w:hAnsi="Roboto Medium" w:cs="Arial"/>
                <w:sz w:val="18"/>
                <w:szCs w:val="18"/>
                <w:lang w:val="en-US"/>
              </w:rPr>
              <w:t>s</w:t>
            </w:r>
          </w:p>
          <w:p w14:paraId="1EB2E033" w14:textId="7B263E20" w:rsidR="00AA3A56" w:rsidRDefault="004817E4" w:rsidP="00D10DE6">
            <w:pPr>
              <w:pStyle w:val="ListParagraph"/>
              <w:ind w:left="360"/>
              <w:jc w:val="both"/>
            </w:pPr>
            <w:r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>Performed</w:t>
            </w:r>
            <w:r>
              <w:t xml:space="preserve"> </w:t>
            </w:r>
            <w:r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>extensive m</w:t>
            </w:r>
            <w:r w:rsidR="00C54AD2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rket </w:t>
            </w:r>
            <w:r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>r</w:t>
            </w:r>
            <w:r w:rsidR="00C54AD2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esearch on </w:t>
            </w:r>
            <w:r w:rsidR="004E671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the Indian </w:t>
            </w:r>
            <w:r w:rsidR="00C54AD2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>rura</w:t>
            </w:r>
            <w:r w:rsidR="004E671A">
              <w:rPr>
                <w:rFonts w:ascii="Myriad Pro" w:hAnsi="Myriad Pro" w:cs="Arial"/>
                <w:sz w:val="18"/>
                <w:szCs w:val="18"/>
                <w:lang w:val="en-US"/>
              </w:rPr>
              <w:t>l</w:t>
            </w:r>
            <w:r w:rsidR="00C54AD2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userbase</w:t>
            </w:r>
            <w:r w:rsidR="00D52851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, </w:t>
            </w:r>
            <w:r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platform </w:t>
            </w:r>
            <w:r w:rsidR="00D52851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>feasibility</w:t>
            </w:r>
            <w:r w:rsidR="004013B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, </w:t>
            </w:r>
            <w:r w:rsidR="00D52851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>future growth</w:t>
            </w:r>
            <w:r w:rsidR="009F4E03" w:rsidRPr="004013B9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  <w:r w:rsidR="009F4E03" w:rsidRPr="00640F8B">
              <w:t xml:space="preserve"> </w:t>
            </w:r>
          </w:p>
          <w:p w14:paraId="2C1972FE" w14:textId="5571A1DA" w:rsidR="0042511B" w:rsidRPr="002E0988" w:rsidRDefault="0042511B" w:rsidP="00D10DE6">
            <w:pPr>
              <w:pStyle w:val="ListParagraph"/>
              <w:spacing w:after="20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42511B">
              <w:rPr>
                <w:rFonts w:ascii="Myriad Pro" w:hAnsi="Myriad Pro" w:cs="Arial"/>
                <w:sz w:val="18"/>
                <w:szCs w:val="18"/>
                <w:lang w:val="en-US"/>
              </w:rPr>
              <w:t>Proposal: Collaborat</w:t>
            </w:r>
            <w:r w:rsidR="003C6B07">
              <w:rPr>
                <w:rFonts w:ascii="Myriad Pro" w:hAnsi="Myriad Pro" w:cs="Arial"/>
                <w:sz w:val="18"/>
                <w:szCs w:val="18"/>
                <w:lang w:val="en-US"/>
              </w:rPr>
              <w:t>ion</w:t>
            </w:r>
            <w:r w:rsidRPr="0042511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with state government, mobile companies </w:t>
            </w:r>
            <w:r w:rsidR="00FD341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to </w:t>
            </w:r>
            <w:r w:rsidRPr="0042511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sell platform at built-in affordable rate. Other recommendation: </w:t>
            </w:r>
            <w:r w:rsidR="00EF3A56" w:rsidRPr="0042511B">
              <w:rPr>
                <w:rFonts w:ascii="Myriad Pro" w:hAnsi="Myriad Pro" w:cs="Arial"/>
                <w:sz w:val="18"/>
                <w:szCs w:val="18"/>
                <w:lang w:val="en-US"/>
              </w:rPr>
              <w:t>Personalized</w:t>
            </w:r>
            <w:r w:rsidRPr="0042511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value advertisement.</w:t>
            </w:r>
          </w:p>
        </w:tc>
      </w:tr>
      <w:tr w:rsidR="009228CE" w:rsidRPr="007A23AE" w14:paraId="3DFCFFC3" w14:textId="77777777" w:rsidTr="00A22A7C">
        <w:trPr>
          <w:trHeight w:val="1122"/>
          <w:jc w:val="center"/>
        </w:trPr>
        <w:tc>
          <w:tcPr>
            <w:tcW w:w="1800" w:type="dxa"/>
          </w:tcPr>
          <w:p w14:paraId="5D938206" w14:textId="168D30A6" w:rsidR="009228CE" w:rsidRPr="00B133B0" w:rsidRDefault="00AC08CC" w:rsidP="00D10DE6">
            <w:pPr>
              <w:pStyle w:val="Heading1"/>
              <w:framePr w:hSpace="0" w:wrap="auto" w:vAnchor="margin" w:xAlign="left" w:yAlign="inline"/>
              <w:suppressOverlap w:val="0"/>
              <w:jc w:val="right"/>
              <w:outlineLvl w:val="0"/>
              <w:rPr>
                <w:rFonts w:ascii="Roboto Light" w:eastAsia="Myriad Pro" w:hAnsi="Roboto Light" w:cs="Myriad Pro"/>
                <w:b w:val="0"/>
                <w:caps w:val="0"/>
                <w:color w:val="496CB4"/>
                <w:spacing w:val="0"/>
                <w:sz w:val="16"/>
                <w:szCs w:val="20"/>
              </w:rPr>
            </w:pPr>
            <w:r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VOLUNTEERING</w:t>
            </w:r>
          </w:p>
        </w:tc>
        <w:tc>
          <w:tcPr>
            <w:tcW w:w="20" w:type="dxa"/>
          </w:tcPr>
          <w:p w14:paraId="7EEFF7EB" w14:textId="77777777" w:rsidR="009228CE" w:rsidRPr="005C339F" w:rsidRDefault="009228CE" w:rsidP="00D10DE6">
            <w:pPr>
              <w:rPr>
                <w:rFonts w:ascii="Roboto" w:hAnsi="Roboto" w:cs="Arial"/>
                <w:sz w:val="20"/>
                <w:lang w:val="en-US"/>
              </w:rPr>
            </w:pPr>
          </w:p>
        </w:tc>
        <w:tc>
          <w:tcPr>
            <w:tcW w:w="430" w:type="dxa"/>
          </w:tcPr>
          <w:p w14:paraId="5706E71C" w14:textId="75470425" w:rsidR="009228CE" w:rsidRDefault="009228CE" w:rsidP="00D10DE6">
            <w:pPr>
              <w:rPr>
                <w:rFonts w:ascii="Roboto" w:hAnsi="Roboto" w:cs="Arial"/>
                <w:b/>
                <w:caps/>
                <w:noProof/>
                <w:sz w:val="18"/>
              </w:rPr>
            </w:pPr>
          </w:p>
        </w:tc>
        <w:tc>
          <w:tcPr>
            <w:tcW w:w="8370" w:type="dxa"/>
          </w:tcPr>
          <w:p w14:paraId="1F7A5A2E" w14:textId="53EBFB54" w:rsidR="009228CE" w:rsidRPr="004B4D89" w:rsidRDefault="008F7517" w:rsidP="00D10DE6">
            <w:pPr>
              <w:pStyle w:val="Heading1"/>
              <w:framePr w:hSpace="0" w:wrap="auto" w:vAnchor="margin" w:xAlign="left" w:yAlign="inline"/>
              <w:spacing w:line="276" w:lineRule="auto"/>
              <w:suppressOverlap w:val="0"/>
              <w:outlineLvl w:val="0"/>
              <w:rPr>
                <w:rFonts w:ascii="Roboto" w:hAnsi="Roboto" w:cs="Arial"/>
                <w:b w:val="0"/>
                <w:color w:val="auto"/>
              </w:rPr>
            </w:pPr>
            <w:r w:rsidRPr="002A483E"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 xml:space="preserve">PROJECT ‘ABHILASHA’, </w:t>
            </w:r>
            <w:r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>NGO</w:t>
            </w:r>
            <w:r w:rsidRPr="002A483E"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 xml:space="preserve">, </w:t>
            </w:r>
            <w:r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 xml:space="preserve">IIT </w:t>
            </w:r>
            <w:r w:rsidRPr="002A483E">
              <w:rPr>
                <w:rFonts w:ascii="Roboto Medium" w:eastAsiaTheme="minorHAnsi" w:hAnsi="Roboto Medium" w:cs="Arial"/>
                <w:b w:val="0"/>
                <w:caps w:val="0"/>
                <w:color w:val="auto"/>
                <w:spacing w:val="0"/>
                <w:sz w:val="20"/>
              </w:rPr>
              <w:t xml:space="preserve">KANPUR </w:t>
            </w:r>
            <w:r w:rsidR="00A56428" w:rsidRPr="005A614F">
              <w:rPr>
                <w:rFonts w:ascii="Roboto" w:eastAsiaTheme="minorHAnsi" w:hAnsi="Roboto" w:cs="Arial"/>
                <w:b w:val="0"/>
                <w:caps w:val="0"/>
                <w:color w:val="767171" w:themeColor="background2" w:themeShade="80"/>
                <w:spacing w:val="0"/>
                <w:sz w:val="20"/>
              </w:rPr>
              <w:t>|</w:t>
            </w:r>
            <w:r w:rsidR="00A56428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  <w:sz w:val="20"/>
              </w:rPr>
              <w:t xml:space="preserve"> </w:t>
            </w:r>
            <w:r w:rsidR="007D7BE7" w:rsidRPr="007D7BE7">
              <w:rPr>
                <w:rFonts w:ascii="Roboto Medium" w:eastAsiaTheme="minorHAnsi" w:hAnsi="Roboto Medium" w:cs="Arial"/>
                <w:b w:val="0"/>
                <w:caps w:val="0"/>
                <w:color w:val="808080" w:themeColor="background1" w:themeShade="80"/>
                <w:spacing w:val="0"/>
                <w:sz w:val="16"/>
              </w:rPr>
              <w:t xml:space="preserve">PUBLICITY HEAD                                     </w:t>
            </w:r>
            <w:r w:rsidR="009813E2">
              <w:rPr>
                <w:rFonts w:ascii="Roboto Medium" w:eastAsiaTheme="minorHAnsi" w:hAnsi="Roboto Medium" w:cs="Arial"/>
                <w:b w:val="0"/>
                <w:caps w:val="0"/>
                <w:color w:val="808080" w:themeColor="background1" w:themeShade="80"/>
                <w:spacing w:val="0"/>
                <w:sz w:val="16"/>
              </w:rPr>
              <w:t xml:space="preserve">    </w:t>
            </w:r>
            <w:r w:rsidR="007D7BE7" w:rsidRPr="007D7BE7">
              <w:rPr>
                <w:rFonts w:ascii="Roboto Medium" w:eastAsiaTheme="minorHAnsi" w:hAnsi="Roboto Medium" w:cs="Arial"/>
                <w:b w:val="0"/>
                <w:caps w:val="0"/>
                <w:color w:val="808080" w:themeColor="background1" w:themeShade="80"/>
                <w:spacing w:val="0"/>
                <w:sz w:val="16"/>
              </w:rPr>
              <w:t xml:space="preserve">    </w:t>
            </w:r>
            <w:r w:rsidR="003865A3">
              <w:rPr>
                <w:rFonts w:ascii="Roboto" w:eastAsiaTheme="minorHAnsi" w:hAnsi="Roboto" w:cs="Arial"/>
                <w:b w:val="0"/>
                <w:caps w:val="0"/>
                <w:color w:val="808080" w:themeColor="background1" w:themeShade="80"/>
                <w:spacing w:val="0"/>
                <w:sz w:val="14"/>
              </w:rPr>
              <w:t>JUN 2013 – NOV 2013</w:t>
            </w:r>
          </w:p>
          <w:p w14:paraId="33E26204" w14:textId="66689B96" w:rsidR="009228CE" w:rsidRDefault="00822389" w:rsidP="00D10DE6">
            <w:pPr>
              <w:spacing w:before="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Worked for</w:t>
            </w:r>
            <w:r w:rsidR="009228CE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C31635">
              <w:rPr>
                <w:rFonts w:ascii="Myriad Pro" w:hAnsi="Myriad Pro" w:cs="Arial"/>
                <w:sz w:val="18"/>
                <w:szCs w:val="18"/>
                <w:lang w:val="en-US"/>
              </w:rPr>
              <w:t>a student run NGO</w:t>
            </w:r>
            <w:r w:rsidR="00BA433F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, </w:t>
            </w:r>
            <w:r w:rsidR="009228CE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focusing on </w:t>
            </w:r>
            <w:r w:rsidR="009D060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social development </w:t>
            </w:r>
            <w:r w:rsidR="009228CE">
              <w:rPr>
                <w:rFonts w:ascii="Myriad Pro" w:hAnsi="Myriad Pro" w:cs="Arial"/>
                <w:sz w:val="18"/>
                <w:szCs w:val="18"/>
                <w:lang w:val="en-US"/>
              </w:rPr>
              <w:t>of mentally challenged children.</w:t>
            </w:r>
          </w:p>
          <w:p w14:paraId="0ED6FBFD" w14:textId="40ABA02A" w:rsidR="009228CE" w:rsidRDefault="009228CE" w:rsidP="00D10DE6">
            <w:pPr>
              <w:spacing w:before="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3F2F4C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Led a team of 7 members </w:t>
            </w:r>
            <w:r w:rsidR="0088766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to </w:t>
            </w:r>
            <w:r w:rsidRPr="003F2F4C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design </w:t>
            </w:r>
            <w:r w:rsidR="00B16A3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promotional 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posters</w:t>
            </w:r>
            <w:r w:rsidR="00857D6E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="0088766A">
              <w:rPr>
                <w:rFonts w:ascii="Myriad Pro" w:hAnsi="Myriad Pro" w:cs="Arial"/>
                <w:sz w:val="18"/>
                <w:szCs w:val="18"/>
                <w:lang w:val="en-US"/>
              </w:rPr>
              <w:t>and prepare</w:t>
            </w:r>
            <w:r w:rsidR="00BB340A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literary content</w:t>
            </w:r>
            <w:r w:rsidR="00857D6E"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</w:p>
          <w:p w14:paraId="3EDCF703" w14:textId="253FF902" w:rsidR="009228CE" w:rsidRPr="00E5389E" w:rsidRDefault="009228CE" w:rsidP="00D10DE6">
            <w:pPr>
              <w:spacing w:before="0" w:after="60"/>
              <w:jc w:val="both"/>
              <w:rPr>
                <w:rFonts w:ascii="Roboto" w:hAnsi="Roboto" w:cs="Arial"/>
                <w:b/>
                <w:caps/>
                <w:sz w:val="18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Launched</w:t>
            </w:r>
            <w:r w:rsidR="002001E7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social media presence, reaching 3600+ people in a wee</w:t>
            </w:r>
            <w:r w:rsidR="000E0641">
              <w:rPr>
                <w:rFonts w:ascii="Myriad Pro" w:hAnsi="Myriad Pro" w:cs="Arial"/>
                <w:sz w:val="18"/>
                <w:szCs w:val="18"/>
                <w:lang w:val="en-US"/>
              </w:rPr>
              <w:t>k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.</w:t>
            </w:r>
            <w:r w:rsidR="00DF178D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Organ</w:t>
            </w:r>
            <w:r w:rsidR="00F80EAD">
              <w:rPr>
                <w:rFonts w:ascii="Myriad Pro" w:hAnsi="Myriad Pro" w:cs="Arial"/>
                <w:sz w:val="18"/>
                <w:szCs w:val="18"/>
                <w:lang w:val="en-US"/>
              </w:rPr>
              <w:t>ized</w:t>
            </w:r>
            <w:r w:rsidR="00B631A3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regular</w:t>
            </w:r>
            <w:r w:rsidR="00F80EAD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donation drives.</w:t>
            </w:r>
          </w:p>
        </w:tc>
      </w:tr>
      <w:tr w:rsidR="00737F2D" w:rsidRPr="00E5389E" w14:paraId="1EFA797A" w14:textId="77777777" w:rsidTr="00D63AB6">
        <w:trPr>
          <w:trHeight w:val="3023"/>
          <w:jc w:val="center"/>
        </w:trPr>
        <w:tc>
          <w:tcPr>
            <w:tcW w:w="1800" w:type="dxa"/>
          </w:tcPr>
          <w:p w14:paraId="71E89780" w14:textId="77777777" w:rsidR="008F3658" w:rsidRDefault="008F3658" w:rsidP="00D10DE6">
            <w:pPr>
              <w:pStyle w:val="Heading1"/>
              <w:framePr w:hSpace="0" w:wrap="auto" w:vAnchor="margin" w:xAlign="left" w:yAlign="inline"/>
              <w:spacing w:before="0" w:line="276" w:lineRule="auto"/>
              <w:suppressOverlap w:val="0"/>
              <w:jc w:val="right"/>
              <w:outlineLvl w:val="0"/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</w:pPr>
          </w:p>
          <w:p w14:paraId="2BDFCED2" w14:textId="6AC51296" w:rsidR="008F3658" w:rsidRPr="008F3658" w:rsidRDefault="009228CE" w:rsidP="00D10DE6">
            <w:pPr>
              <w:pStyle w:val="Heading1"/>
              <w:framePr w:hSpace="0" w:wrap="auto" w:vAnchor="margin" w:xAlign="left" w:yAlign="inline"/>
              <w:spacing w:before="0" w:line="276" w:lineRule="auto"/>
              <w:suppressOverlap w:val="0"/>
              <w:jc w:val="right"/>
              <w:outlineLvl w:val="0"/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</w:pPr>
            <w:r w:rsidRPr="00183F8C"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PUBLICATION</w:t>
            </w:r>
            <w:r w:rsidR="008F3658"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br/>
            </w:r>
          </w:p>
          <w:p w14:paraId="627EF7E7" w14:textId="79A89B8C" w:rsidR="009228CE" w:rsidRDefault="009228CE" w:rsidP="00D10DE6">
            <w:pPr>
              <w:pStyle w:val="Heading1"/>
              <w:framePr w:hSpace="0" w:wrap="auto" w:vAnchor="margin" w:xAlign="left" w:yAlign="inline"/>
              <w:spacing w:before="240" w:line="276" w:lineRule="auto"/>
              <w:suppressOverlap w:val="0"/>
              <w:jc w:val="right"/>
              <w:outlineLvl w:val="0"/>
              <w:rPr>
                <w:rFonts w:ascii="Roboto Light" w:eastAsia="Myriad Pro" w:hAnsi="Roboto Light" w:cs="Myriad Pro"/>
                <w:b w:val="0"/>
                <w:caps w:val="0"/>
                <w:color w:val="496CB4"/>
                <w:spacing w:val="0"/>
                <w:sz w:val="16"/>
                <w:szCs w:val="20"/>
              </w:rPr>
            </w:pPr>
            <w:r w:rsidRPr="00183F8C"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PERSONAL</w:t>
            </w:r>
            <w:r w:rsidR="00B365F2"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 xml:space="preserve"> </w:t>
            </w:r>
            <w:r w:rsidR="00610C25"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UX</w:t>
            </w:r>
            <w:r w:rsidR="002D06BC" w:rsidRPr="002617E1">
              <w:rPr>
                <w:rFonts w:ascii="Roboto" w:eastAsiaTheme="minorHAnsi" w:hAnsi="Roboto" w:cs="Arial"/>
                <w:b w:val="0"/>
                <w:caps w:val="0"/>
                <w:color w:val="auto"/>
                <w:spacing w:val="0"/>
                <w:sz w:val="18"/>
              </w:rPr>
              <w:t xml:space="preserve"> </w:t>
            </w:r>
            <w:r w:rsidR="002D06BC" w:rsidRPr="00183F8C"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PROJECTS</w:t>
            </w:r>
          </w:p>
          <w:p w14:paraId="3BF954ED" w14:textId="77777777" w:rsidR="009228CE" w:rsidRPr="00B133B0" w:rsidRDefault="009228CE" w:rsidP="00D10DE6">
            <w:pPr>
              <w:pStyle w:val="Heading1"/>
              <w:framePr w:hSpace="0" w:wrap="auto" w:vAnchor="margin" w:xAlign="left" w:yAlign="inline"/>
              <w:spacing w:before="0"/>
              <w:suppressOverlap w:val="0"/>
              <w:jc w:val="right"/>
              <w:outlineLvl w:val="0"/>
              <w:rPr>
                <w:rFonts w:ascii="Roboto Light" w:eastAsia="Myriad Pro" w:hAnsi="Roboto Light" w:cs="Myriad Pro"/>
                <w:b w:val="0"/>
                <w:caps w:val="0"/>
                <w:color w:val="496CB4"/>
                <w:spacing w:val="0"/>
                <w:sz w:val="16"/>
                <w:szCs w:val="20"/>
              </w:rPr>
            </w:pPr>
          </w:p>
        </w:tc>
        <w:tc>
          <w:tcPr>
            <w:tcW w:w="20" w:type="dxa"/>
          </w:tcPr>
          <w:p w14:paraId="673BD32C" w14:textId="77777777" w:rsidR="009228CE" w:rsidRPr="005C339F" w:rsidRDefault="009228CE" w:rsidP="00D10DE6">
            <w:pPr>
              <w:jc w:val="right"/>
              <w:rPr>
                <w:rFonts w:ascii="Roboto" w:hAnsi="Roboto" w:cs="Arial"/>
                <w:sz w:val="20"/>
                <w:lang w:val="en-US"/>
              </w:rPr>
            </w:pPr>
          </w:p>
        </w:tc>
        <w:tc>
          <w:tcPr>
            <w:tcW w:w="430" w:type="dxa"/>
          </w:tcPr>
          <w:p w14:paraId="11F26D59" w14:textId="6F3883D2" w:rsidR="009228CE" w:rsidRDefault="009228CE" w:rsidP="00D10DE6">
            <w:pPr>
              <w:rPr>
                <w:rFonts w:ascii="Roboto" w:hAnsi="Roboto" w:cs="Arial"/>
                <w:b/>
                <w:caps/>
                <w:noProof/>
                <w:sz w:val="18"/>
              </w:rPr>
            </w:pPr>
          </w:p>
        </w:tc>
        <w:tc>
          <w:tcPr>
            <w:tcW w:w="8370" w:type="dxa"/>
          </w:tcPr>
          <w:p w14:paraId="18CD9E90" w14:textId="02587D83" w:rsidR="005B4F40" w:rsidRPr="00CD34EC" w:rsidRDefault="009228CE" w:rsidP="00D10DE6">
            <w:pPr>
              <w:pStyle w:val="Heading1"/>
              <w:framePr w:hSpace="0" w:wrap="auto" w:vAnchor="margin" w:xAlign="left" w:yAlign="inline"/>
              <w:spacing w:before="240" w:after="280"/>
              <w:suppressOverlap w:val="0"/>
              <w:jc w:val="both"/>
              <w:outlineLvl w:val="0"/>
              <w:rPr>
                <w:rFonts w:ascii="Myriad Pro" w:hAnsi="Myriad Pro" w:cs="Arial"/>
                <w:sz w:val="12"/>
                <w:szCs w:val="18"/>
              </w:rPr>
            </w:pPr>
            <w:r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>S.</w:t>
            </w:r>
            <w:r w:rsidRPr="00A561AE"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 xml:space="preserve">C. Misra, </w:t>
            </w:r>
            <w:r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 xml:space="preserve">R. </w:t>
            </w:r>
            <w:r w:rsidRPr="00A561AE"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>Rana, R</w:t>
            </w:r>
            <w:r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 xml:space="preserve">. </w:t>
            </w:r>
            <w:r w:rsidRPr="00A561AE"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>Verma</w:t>
            </w:r>
            <w:r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 xml:space="preserve"> </w:t>
            </w:r>
            <w:r w:rsidRPr="00A561AE"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>(2017)</w:t>
            </w:r>
            <w:r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>.</w:t>
            </w:r>
            <w:r w:rsidRPr="00A561AE"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 xml:space="preserve"> </w:t>
            </w:r>
            <w:r w:rsidRPr="00F4745C">
              <w:rPr>
                <w:rFonts w:ascii="Myriad Pro" w:eastAsiaTheme="minorHAnsi" w:hAnsi="Myriad Pro" w:cs="Arial"/>
                <w:b w:val="0"/>
                <w:i/>
                <w:caps w:val="0"/>
                <w:color w:val="auto"/>
                <w:spacing w:val="0"/>
                <w:sz w:val="18"/>
                <w:szCs w:val="18"/>
              </w:rPr>
              <w:t>Modelling change management and risk management in a financial organization due to information system adoption</w:t>
            </w:r>
            <w:r>
              <w:rPr>
                <w:rFonts w:ascii="Myriad Pro" w:eastAsiaTheme="minorHAnsi" w:hAnsi="Myriad Pro" w:cs="Arial"/>
                <w:b w:val="0"/>
                <w:i/>
                <w:caps w:val="0"/>
                <w:color w:val="auto"/>
                <w:spacing w:val="0"/>
                <w:sz w:val="18"/>
                <w:szCs w:val="18"/>
              </w:rPr>
              <w:t>.</w:t>
            </w:r>
            <w:r w:rsidRPr="00A561AE"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 xml:space="preserve"> Transnational Corporations Review</w:t>
            </w:r>
            <w:r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>,</w:t>
            </w:r>
            <w:r w:rsidRPr="006919D3">
              <w:rPr>
                <w:rFonts w:ascii="Myriad Pro" w:eastAsiaTheme="minorHAnsi" w:hAnsi="Myriad Pro" w:cs="Arial"/>
                <w:b w:val="0"/>
                <w:caps w:val="0"/>
                <w:color w:val="auto"/>
                <w:spacing w:val="0"/>
                <w:sz w:val="18"/>
                <w:szCs w:val="18"/>
              </w:rPr>
              <w:t xml:space="preserve"> 9:4, 248-268</w:t>
            </w:r>
          </w:p>
          <w:p w14:paraId="68D4784D" w14:textId="3DE1C5D0" w:rsidR="00F54CDF" w:rsidRPr="005814E8" w:rsidRDefault="00F54CDF" w:rsidP="00D10DE6">
            <w:pPr>
              <w:pStyle w:val="bulletstyleriya"/>
              <w:jc w:val="both"/>
            </w:pPr>
            <w:r w:rsidRPr="005814E8">
              <w:t xml:space="preserve">News App </w:t>
            </w:r>
            <w:r w:rsidR="00FE7795">
              <w:t>Proto</w:t>
            </w:r>
            <w:r w:rsidR="00E40649">
              <w:t>ty</w:t>
            </w:r>
            <w:r w:rsidR="00FE7795">
              <w:t>pe</w:t>
            </w:r>
            <w:r w:rsidRPr="005814E8">
              <w:t>: ‘Splash’</w:t>
            </w:r>
          </w:p>
          <w:p w14:paraId="36E609CD" w14:textId="3EB101A0" w:rsidR="00635D1B" w:rsidRDefault="00FD12C1" w:rsidP="00D10DE6">
            <w:pPr>
              <w:pStyle w:val="ListParagraph"/>
              <w:spacing w:before="0" w:after="16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>
              <w:rPr>
                <w:rFonts w:ascii="Myriad Pro" w:hAnsi="Myriad Pro" w:cs="Arial"/>
                <w:sz w:val="18"/>
                <w:szCs w:val="18"/>
                <w:lang w:val="en-US"/>
              </w:rPr>
              <w:t>D</w:t>
            </w:r>
            <w:r w:rsidR="009228CE" w:rsidRPr="003300B4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esigned a personalized news app prototype </w:t>
            </w:r>
            <w:r w:rsidR="00052E3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with </w:t>
            </w:r>
            <w:r w:rsidR="0067480C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a </w:t>
            </w:r>
            <w:r w:rsidR="001119E0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USP feature </w:t>
            </w:r>
            <w:r w:rsidR="00052E39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‘near me’, </w:t>
            </w:r>
            <w:r w:rsidR="009228CE" w:rsidRPr="003300B4">
              <w:rPr>
                <w:rFonts w:ascii="Myriad Pro" w:hAnsi="Myriad Pro" w:cs="Arial"/>
                <w:sz w:val="18"/>
                <w:szCs w:val="18"/>
                <w:lang w:val="en-US"/>
              </w:rPr>
              <w:t>using insights from business requirements and user personas, during a 5-day workshop with a dummy client.</w:t>
            </w:r>
          </w:p>
          <w:p w14:paraId="23AE052A" w14:textId="77777777" w:rsidR="00635D1B" w:rsidRPr="00635D1B" w:rsidRDefault="00635D1B" w:rsidP="00D10DE6">
            <w:pPr>
              <w:pStyle w:val="ListParagraph"/>
              <w:spacing w:before="0" w:after="160"/>
              <w:ind w:left="360"/>
              <w:jc w:val="both"/>
              <w:rPr>
                <w:rFonts w:ascii="Myriad Pro" w:hAnsi="Myriad Pro" w:cs="Arial"/>
                <w:sz w:val="8"/>
                <w:szCs w:val="18"/>
                <w:lang w:val="en-US"/>
              </w:rPr>
            </w:pPr>
          </w:p>
          <w:p w14:paraId="768A399D" w14:textId="58942803" w:rsidR="00CD34EC" w:rsidRPr="002A483E" w:rsidRDefault="00CD34EC" w:rsidP="00D10DE6">
            <w:pPr>
              <w:pStyle w:val="ListParagraph"/>
              <w:numPr>
                <w:ilvl w:val="0"/>
                <w:numId w:val="10"/>
              </w:numPr>
              <w:spacing w:before="0"/>
              <w:jc w:val="both"/>
              <w:rPr>
                <w:rFonts w:ascii="Roboto Medium" w:hAnsi="Roboto Medium" w:cs="Arial"/>
                <w:sz w:val="18"/>
                <w:szCs w:val="18"/>
                <w:lang w:val="en-US"/>
              </w:rPr>
            </w:pPr>
            <w:r w:rsidRPr="003C1E6F">
              <w:rPr>
                <w:rFonts w:ascii="Roboto Medium" w:hAnsi="Roboto Medium" w:cs="Arial"/>
                <w:sz w:val="18"/>
                <w:szCs w:val="18"/>
                <w:lang w:val="en-US"/>
              </w:rPr>
              <w:t>Website Redesign: ‘Aadhar’</w:t>
            </w:r>
            <w:r w:rsidR="00B60E5A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 (ongoing)</w:t>
            </w:r>
          </w:p>
          <w:p w14:paraId="2FD1216A" w14:textId="6E21B401" w:rsidR="00CD34EC" w:rsidRDefault="00CD34EC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E34677">
              <w:rPr>
                <w:rFonts w:ascii="Myriad Pro" w:hAnsi="Myriad Pro" w:cs="Arial"/>
                <w:sz w:val="18"/>
                <w:szCs w:val="18"/>
                <w:lang w:val="en-US"/>
              </w:rPr>
              <w:t>Identif</w:t>
            </w:r>
            <w:r w:rsidR="00BD5584">
              <w:rPr>
                <w:rFonts w:ascii="Myriad Pro" w:hAnsi="Myriad Pro" w:cs="Arial"/>
                <w:sz w:val="18"/>
                <w:szCs w:val="18"/>
                <w:lang w:val="en-US"/>
              </w:rPr>
              <w:t>ying</w:t>
            </w:r>
            <w:r w:rsidRPr="00E34677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usability issues by conducting heuristic evaluation of a highly visited Indian Government</w:t>
            </w:r>
            <w:r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</w:t>
            </w:r>
            <w:r w:rsidRPr="00E34677">
              <w:rPr>
                <w:rFonts w:ascii="Myriad Pro" w:hAnsi="Myriad Pro" w:cs="Arial"/>
                <w:sz w:val="18"/>
                <w:szCs w:val="18"/>
                <w:lang w:val="en-US"/>
              </w:rPr>
              <w:t>website. Redesig</w:t>
            </w:r>
            <w:r w:rsidR="00BD5584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ning </w:t>
            </w:r>
            <w:r w:rsidRPr="00E34677">
              <w:rPr>
                <w:rFonts w:ascii="Myriad Pro" w:hAnsi="Myriad Pro" w:cs="Arial"/>
                <w:sz w:val="18"/>
                <w:szCs w:val="18"/>
                <w:lang w:val="en-US"/>
              </w:rPr>
              <w:t>information and visual elements in sync with the government’s digital brand.</w:t>
            </w:r>
          </w:p>
          <w:p w14:paraId="04FBB036" w14:textId="77777777" w:rsidR="00CD34EC" w:rsidRPr="005B4F40" w:rsidRDefault="00CD34EC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8"/>
                <w:szCs w:val="18"/>
                <w:lang w:val="en-US"/>
              </w:rPr>
            </w:pPr>
          </w:p>
          <w:p w14:paraId="46A3ACC8" w14:textId="4EAB8324" w:rsidR="00CD34EC" w:rsidRPr="009C6B3B" w:rsidRDefault="00CD34EC" w:rsidP="00D10DE6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Roboto Medium" w:hAnsi="Roboto Medium" w:cs="Arial"/>
                <w:sz w:val="18"/>
                <w:szCs w:val="18"/>
                <w:lang w:val="en-US"/>
              </w:rPr>
            </w:pPr>
            <w:r w:rsidRPr="009C6B3B">
              <w:rPr>
                <w:rFonts w:ascii="Roboto Medium" w:hAnsi="Roboto Medium" w:cs="Arial"/>
                <w:sz w:val="18"/>
                <w:szCs w:val="18"/>
                <w:lang w:val="en-US"/>
              </w:rPr>
              <w:t>Mobile Launcher for Elderly People</w:t>
            </w:r>
            <w:r w:rsidR="00B60E5A">
              <w:rPr>
                <w:rFonts w:ascii="Roboto Medium" w:hAnsi="Roboto Medium" w:cs="Arial"/>
                <w:sz w:val="18"/>
                <w:szCs w:val="18"/>
                <w:lang w:val="en-US"/>
              </w:rPr>
              <w:t xml:space="preserve"> (ongoing)</w:t>
            </w:r>
          </w:p>
          <w:p w14:paraId="1EB1EFDF" w14:textId="5E2BFBB8" w:rsidR="00CD34EC" w:rsidRDefault="00CD34EC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18"/>
                <w:szCs w:val="18"/>
                <w:lang w:val="en-US"/>
              </w:rPr>
            </w:pPr>
            <w:r w:rsidRPr="009C6B3B">
              <w:rPr>
                <w:rFonts w:ascii="Myriad Pro" w:hAnsi="Myriad Pro" w:cs="Arial"/>
                <w:sz w:val="18"/>
                <w:szCs w:val="18"/>
                <w:lang w:val="en-US"/>
              </w:rPr>
              <w:t>Develop</w:t>
            </w:r>
            <w:r w:rsidR="00BD5584">
              <w:rPr>
                <w:rFonts w:ascii="Myriad Pro" w:hAnsi="Myriad Pro" w:cs="Arial"/>
                <w:sz w:val="18"/>
                <w:szCs w:val="18"/>
                <w:lang w:val="en-US"/>
              </w:rPr>
              <w:t>ing</w:t>
            </w:r>
            <w:r w:rsidRPr="009C6B3B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 &amp; design</w:t>
            </w:r>
            <w:r w:rsidR="00BD5584">
              <w:rPr>
                <w:rFonts w:ascii="Myriad Pro" w:hAnsi="Myriad Pro" w:cs="Arial"/>
                <w:sz w:val="18"/>
                <w:szCs w:val="18"/>
                <w:lang w:val="en-US"/>
              </w:rPr>
              <w:t xml:space="preserve">ing a </w:t>
            </w:r>
            <w:r w:rsidRPr="009C6B3B">
              <w:rPr>
                <w:rFonts w:ascii="Myriad Pro" w:hAnsi="Myriad Pro" w:cs="Arial"/>
                <w:sz w:val="18"/>
                <w:szCs w:val="18"/>
                <w:lang w:val="en-US"/>
              </w:rPr>
              <w:t>mobile home launcher for elderly people’s needs based on user interview.</w:t>
            </w:r>
          </w:p>
          <w:p w14:paraId="78F6612A" w14:textId="3597E17B" w:rsidR="00825A94" w:rsidRPr="002005D8" w:rsidRDefault="00825A94" w:rsidP="00D10DE6">
            <w:pPr>
              <w:pStyle w:val="ListParagraph"/>
              <w:spacing w:before="0"/>
              <w:ind w:left="360"/>
              <w:jc w:val="both"/>
              <w:rPr>
                <w:rFonts w:ascii="Myriad Pro" w:hAnsi="Myriad Pro" w:cs="Arial"/>
                <w:sz w:val="8"/>
                <w:szCs w:val="18"/>
                <w:lang w:val="en-US"/>
              </w:rPr>
            </w:pPr>
          </w:p>
        </w:tc>
      </w:tr>
      <w:tr w:rsidR="004F5923" w:rsidRPr="00E5389E" w14:paraId="6FE77EA1" w14:textId="77777777" w:rsidTr="00D63AB6">
        <w:trPr>
          <w:trHeight w:val="1377"/>
          <w:jc w:val="center"/>
        </w:trPr>
        <w:tc>
          <w:tcPr>
            <w:tcW w:w="1800" w:type="dxa"/>
          </w:tcPr>
          <w:p w14:paraId="33D7952A" w14:textId="28503C34" w:rsidR="004F5923" w:rsidRPr="00183F8C" w:rsidRDefault="004F5923" w:rsidP="00D10DE6">
            <w:pPr>
              <w:pStyle w:val="Heading1"/>
              <w:framePr w:hSpace="0" w:wrap="auto" w:vAnchor="margin" w:xAlign="left" w:yAlign="inline"/>
              <w:spacing w:before="160"/>
              <w:suppressOverlap w:val="0"/>
              <w:jc w:val="right"/>
              <w:outlineLvl w:val="0"/>
              <w:rPr>
                <w:rFonts w:ascii="Roboto Light" w:eastAsia="Myriad Pro" w:hAnsi="Roboto Light" w:cs="Myriad Pro"/>
                <w:b w:val="0"/>
                <w:caps w:val="0"/>
                <w:color w:val="496CB4"/>
                <w:spacing w:val="0"/>
                <w:sz w:val="16"/>
                <w:szCs w:val="20"/>
              </w:rPr>
            </w:pPr>
            <w:r w:rsidRPr="00183F8C">
              <w:rPr>
                <w:rFonts w:ascii="Roboto" w:eastAsiaTheme="minorHAnsi" w:hAnsi="Roboto" w:cs="Arial"/>
                <w:b w:val="0"/>
                <w:caps w:val="0"/>
                <w:color w:val="496CB4"/>
                <w:spacing w:val="0"/>
                <w:sz w:val="18"/>
              </w:rPr>
              <w:t>S</w:t>
            </w:r>
            <w:r w:rsidR="00365C94" w:rsidRPr="00183F8C">
              <w:rPr>
                <w:rFonts w:ascii="Roboto" w:eastAsiaTheme="minorHAnsi" w:hAnsi="Roboto" w:cs="Arial"/>
                <w:b w:val="0"/>
                <w:caps w:val="0"/>
                <w:color w:val="496CB4"/>
                <w:spacing w:val="0"/>
                <w:sz w:val="18"/>
              </w:rPr>
              <w:t>K</w:t>
            </w:r>
            <w:r w:rsidRPr="00183F8C">
              <w:rPr>
                <w:rFonts w:ascii="Roboto" w:eastAsiaTheme="minorHAnsi" w:hAnsi="Roboto" w:cs="Arial"/>
                <w:b w:val="0"/>
                <w:caps w:val="0"/>
                <w:color w:val="496CB4"/>
                <w:spacing w:val="0"/>
                <w:sz w:val="18"/>
              </w:rPr>
              <w:t>ILLS</w:t>
            </w:r>
            <w:r w:rsidR="000E190E" w:rsidRPr="00183F8C">
              <w:rPr>
                <w:rFonts w:ascii="Roboto" w:eastAsiaTheme="minorHAnsi" w:hAnsi="Roboto" w:cs="Arial"/>
                <w:b w:val="0"/>
                <w:caps w:val="0"/>
                <w:color w:val="496CB4"/>
                <w:spacing w:val="0"/>
                <w:sz w:val="18"/>
              </w:rPr>
              <w:t xml:space="preserve"> &amp; TOOLS</w:t>
            </w:r>
          </w:p>
        </w:tc>
        <w:tc>
          <w:tcPr>
            <w:tcW w:w="20" w:type="dxa"/>
          </w:tcPr>
          <w:p w14:paraId="70823A08" w14:textId="77777777" w:rsidR="004F5923" w:rsidRPr="005C339F" w:rsidRDefault="004F5923" w:rsidP="00D10DE6">
            <w:pPr>
              <w:rPr>
                <w:rFonts w:ascii="Roboto" w:hAnsi="Roboto" w:cs="Arial"/>
                <w:sz w:val="20"/>
                <w:lang w:val="en-US"/>
              </w:rPr>
            </w:pPr>
          </w:p>
        </w:tc>
        <w:tc>
          <w:tcPr>
            <w:tcW w:w="430" w:type="dxa"/>
          </w:tcPr>
          <w:p w14:paraId="2F1B9151" w14:textId="77777777" w:rsidR="004F5923" w:rsidRDefault="004F5923" w:rsidP="00D10DE6">
            <w:pPr>
              <w:rPr>
                <w:rFonts w:ascii="Roboto" w:hAnsi="Roboto" w:cs="Arial"/>
                <w:b/>
                <w:caps/>
                <w:noProof/>
                <w:sz w:val="18"/>
              </w:rPr>
            </w:pPr>
          </w:p>
        </w:tc>
        <w:tc>
          <w:tcPr>
            <w:tcW w:w="8370" w:type="dxa"/>
          </w:tcPr>
          <w:p w14:paraId="0E4842D7" w14:textId="3EDD6EE3" w:rsidR="00687B49" w:rsidRPr="00A2757F" w:rsidRDefault="00687B49" w:rsidP="00D10DE6">
            <w:pPr>
              <w:pStyle w:val="bulletstyleriya"/>
              <w:rPr>
                <w:b/>
                <w:caps/>
              </w:rPr>
            </w:pPr>
            <w:r w:rsidRPr="002A483E">
              <w:t>Design</w:t>
            </w:r>
            <w:r>
              <w:t xml:space="preserve"> tools</w:t>
            </w:r>
            <w:r w:rsidRPr="00F148ED">
              <w:t xml:space="preserve">: </w:t>
            </w:r>
            <w:r w:rsidRPr="00A446EF">
              <w:rPr>
                <w:rFonts w:ascii="Myriad Pro" w:hAnsi="Myriad Pro"/>
              </w:rPr>
              <w:t xml:space="preserve">Sketch, Adobe XD, </w:t>
            </w:r>
            <w:proofErr w:type="spellStart"/>
            <w:r w:rsidRPr="00A446EF">
              <w:rPr>
                <w:rFonts w:ascii="Myriad Pro" w:hAnsi="Myriad Pro"/>
              </w:rPr>
              <w:t>Invision</w:t>
            </w:r>
            <w:proofErr w:type="spellEnd"/>
            <w:r w:rsidR="007B1361">
              <w:rPr>
                <w:rFonts w:ascii="Myriad Pro" w:hAnsi="Myriad Pro"/>
              </w:rPr>
              <w:t xml:space="preserve">, </w:t>
            </w:r>
            <w:proofErr w:type="spellStart"/>
            <w:r w:rsidR="007B1361">
              <w:rPr>
                <w:rFonts w:ascii="Myriad Pro" w:hAnsi="Myriad Pro"/>
              </w:rPr>
              <w:t>Marvelapp</w:t>
            </w:r>
            <w:proofErr w:type="spellEnd"/>
          </w:p>
          <w:p w14:paraId="0AB64881" w14:textId="7FD1D674" w:rsidR="005D63CA" w:rsidRPr="006B50B5" w:rsidRDefault="00687B49" w:rsidP="00D10DE6">
            <w:pPr>
              <w:pStyle w:val="bulletstyleriya"/>
              <w:rPr>
                <w:rFonts w:ascii="Myriad Pro" w:hAnsi="Myriad Pro"/>
                <w:b/>
                <w:caps/>
              </w:rPr>
            </w:pPr>
            <w:r>
              <w:t>Design</w:t>
            </w:r>
            <w:r w:rsidRPr="00594D17">
              <w:t>:</w:t>
            </w:r>
            <w:r>
              <w:t xml:space="preserve"> </w:t>
            </w:r>
            <w:r>
              <w:rPr>
                <w:rFonts w:ascii="Myriad Pro" w:hAnsi="Myriad Pro"/>
              </w:rPr>
              <w:t>Heuristic Evaluation, Storyboarding, Personas, Wireframing, Prototyping, Visual Design</w:t>
            </w:r>
          </w:p>
          <w:p w14:paraId="301D2A29" w14:textId="7DF7E0F4" w:rsidR="006B50B5" w:rsidRPr="006B50B5" w:rsidRDefault="006B50B5" w:rsidP="00D10DE6">
            <w:pPr>
              <w:pStyle w:val="bulletstyleriya"/>
              <w:rPr>
                <w:b/>
                <w:caps/>
              </w:rPr>
            </w:pPr>
            <w:r w:rsidRPr="002A483E">
              <w:t>Programming</w:t>
            </w:r>
            <w:r w:rsidRPr="00594D17">
              <w:t xml:space="preserve">: </w:t>
            </w:r>
            <w:r w:rsidRPr="007056C3">
              <w:rPr>
                <w:rFonts w:ascii="Myriad Pro" w:hAnsi="Myriad Pro"/>
              </w:rPr>
              <w:t>Basic</w:t>
            </w:r>
            <w:r>
              <w:t xml:space="preserve"> </w:t>
            </w:r>
            <w:r w:rsidRPr="00A446EF">
              <w:rPr>
                <w:rFonts w:ascii="Myriad Pro" w:hAnsi="Myriad Pro"/>
              </w:rPr>
              <w:t>HTML</w:t>
            </w:r>
            <w:r>
              <w:rPr>
                <w:rFonts w:ascii="Myriad Pro" w:hAnsi="Myriad Pro"/>
              </w:rPr>
              <w:t>/</w:t>
            </w:r>
            <w:r w:rsidRPr="00A446EF">
              <w:rPr>
                <w:rFonts w:ascii="Myriad Pro" w:hAnsi="Myriad Pro"/>
              </w:rPr>
              <w:t xml:space="preserve"> CSS, Python, R, SAS, SQL, SPARK</w:t>
            </w:r>
            <w:r>
              <w:rPr>
                <w:rFonts w:ascii="Myriad Pro" w:hAnsi="Myriad Pro"/>
              </w:rPr>
              <w:t>, C++, Java</w:t>
            </w:r>
          </w:p>
          <w:p w14:paraId="297DE23C" w14:textId="1DCA71B2" w:rsidR="006B50B5" w:rsidRPr="006B50B5" w:rsidRDefault="006B50B5" w:rsidP="00D10DE6">
            <w:pPr>
              <w:pStyle w:val="bulletstyleriya"/>
              <w:rPr>
                <w:rFonts w:ascii="Myriad Pro" w:hAnsi="Myriad Pro"/>
                <w:b/>
                <w:caps/>
              </w:rPr>
            </w:pPr>
            <w:r>
              <w:t>Consulting</w:t>
            </w:r>
            <w:r w:rsidRPr="00F148ED">
              <w:t xml:space="preserve">: </w:t>
            </w:r>
            <w:r>
              <w:rPr>
                <w:rFonts w:ascii="Myriad Pro" w:hAnsi="Myriad Pro"/>
              </w:rPr>
              <w:t>Problem framing-solving, Project management, Communication &amp; Presentation skillss</w:t>
            </w:r>
          </w:p>
          <w:p w14:paraId="6F68C2D7" w14:textId="63493655" w:rsidR="00ED1721" w:rsidRPr="00A446EF" w:rsidRDefault="00ED1721" w:rsidP="00D10DE6">
            <w:pPr>
              <w:pStyle w:val="bulletstyleriya"/>
              <w:rPr>
                <w:rFonts w:ascii="Myriad Pro" w:hAnsi="Myriad Pro"/>
                <w:b/>
                <w:caps/>
              </w:rPr>
            </w:pPr>
            <w:r>
              <w:t xml:space="preserve">Analytics: </w:t>
            </w:r>
            <w:r>
              <w:rPr>
                <w:rFonts w:ascii="Myriad Pro" w:hAnsi="Myriad Pro"/>
              </w:rPr>
              <w:t>Advanced statistical modeling</w:t>
            </w:r>
            <w:r w:rsidRPr="00A446EF">
              <w:rPr>
                <w:rFonts w:ascii="Myriad Pro" w:hAnsi="Myriad Pro"/>
              </w:rPr>
              <w:t xml:space="preserve">, </w:t>
            </w:r>
            <w:r>
              <w:rPr>
                <w:rFonts w:ascii="Myriad Pro" w:hAnsi="Myriad Pro"/>
              </w:rPr>
              <w:t xml:space="preserve">Market research, Forecasting, </w:t>
            </w:r>
            <w:r w:rsidRPr="00A446EF">
              <w:rPr>
                <w:rFonts w:ascii="Myriad Pro" w:hAnsi="Myriad Pro"/>
              </w:rPr>
              <w:t>Exploratory data analysis</w:t>
            </w:r>
          </w:p>
          <w:p w14:paraId="4F75A92A" w14:textId="3C6562D7" w:rsidR="00845AC7" w:rsidRPr="00687B49" w:rsidRDefault="00ED1721" w:rsidP="00D10DE6">
            <w:pPr>
              <w:pStyle w:val="bulletstyleriya"/>
              <w:spacing w:after="120"/>
              <w:rPr>
                <w:rFonts w:ascii="Myriad Pro" w:hAnsi="Myriad Pro"/>
                <w:b/>
                <w:caps/>
              </w:rPr>
            </w:pPr>
            <w:r>
              <w:t>Analysis &amp; Visualization tools</w:t>
            </w:r>
            <w:r w:rsidRPr="00594D17">
              <w:t xml:space="preserve">: </w:t>
            </w:r>
            <w:r w:rsidRPr="00A446EF">
              <w:rPr>
                <w:rFonts w:ascii="Myriad Pro" w:hAnsi="Myriad Pro"/>
              </w:rPr>
              <w:t>Excel VBA, Qlik</w:t>
            </w:r>
            <w:r w:rsidR="007331EF">
              <w:rPr>
                <w:rFonts w:ascii="Myriad Pro" w:hAnsi="Myriad Pro"/>
              </w:rPr>
              <w:t>View</w:t>
            </w:r>
            <w:r w:rsidRPr="00A446EF">
              <w:rPr>
                <w:rFonts w:ascii="Myriad Pro" w:hAnsi="Myriad Pro"/>
              </w:rPr>
              <w:t xml:space="preserve">, </w:t>
            </w:r>
            <w:proofErr w:type="spellStart"/>
            <w:r w:rsidR="007331EF">
              <w:rPr>
                <w:rFonts w:ascii="Myriad Pro" w:hAnsi="Myriad Pro"/>
              </w:rPr>
              <w:t>QlikSense</w:t>
            </w:r>
            <w:proofErr w:type="spellEnd"/>
            <w:r w:rsidR="007331EF">
              <w:rPr>
                <w:rFonts w:ascii="Myriad Pro" w:hAnsi="Myriad Pro"/>
              </w:rPr>
              <w:t xml:space="preserve">, </w:t>
            </w:r>
            <w:r w:rsidRPr="00A446EF">
              <w:rPr>
                <w:rFonts w:ascii="Myriad Pro" w:hAnsi="Myriad Pro"/>
              </w:rPr>
              <w:t>Tableau, SPS</w:t>
            </w:r>
            <w:r>
              <w:rPr>
                <w:rFonts w:ascii="Myriad Pro" w:hAnsi="Myriad Pro"/>
              </w:rPr>
              <w:t>S, Microsoft Office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428"/>
        <w:tblOverlap w:val="never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20"/>
        <w:gridCol w:w="430"/>
        <w:gridCol w:w="8370"/>
      </w:tblGrid>
      <w:tr w:rsidR="00392B7F" w:rsidRPr="00291D1F" w14:paraId="038F305D" w14:textId="77777777" w:rsidTr="00077E7A">
        <w:trPr>
          <w:trHeight w:val="630"/>
        </w:trPr>
        <w:tc>
          <w:tcPr>
            <w:tcW w:w="1800" w:type="dxa"/>
          </w:tcPr>
          <w:p w14:paraId="314C43AE" w14:textId="7186A715" w:rsidR="00392B7F" w:rsidRPr="00B133B0" w:rsidRDefault="00C332F0" w:rsidP="00D10DE6">
            <w:pPr>
              <w:pStyle w:val="Heading1"/>
              <w:framePr w:hSpace="0" w:wrap="auto" w:vAnchor="margin" w:xAlign="left" w:yAlign="inline"/>
              <w:suppressOverlap w:val="0"/>
              <w:jc w:val="right"/>
              <w:outlineLvl w:val="0"/>
              <w:rPr>
                <w:rFonts w:ascii="Roboto Light" w:eastAsia="Myriad Pro" w:hAnsi="Roboto Light" w:cs="Myriad Pro"/>
                <w:b w:val="0"/>
                <w:caps w:val="0"/>
                <w:color w:val="496CB4"/>
                <w:spacing w:val="0"/>
                <w:sz w:val="16"/>
                <w:szCs w:val="20"/>
              </w:rPr>
            </w:pPr>
            <w:r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 xml:space="preserve">SELECT </w:t>
            </w:r>
            <w:r w:rsidR="00392B7F" w:rsidRPr="00183F8C">
              <w:rPr>
                <w:rFonts w:ascii="Roboto" w:eastAsia="Myriad Pro" w:hAnsi="Roboto" w:cs="Myriad Pro"/>
                <w:b w:val="0"/>
                <w:caps w:val="0"/>
                <w:color w:val="496CB4"/>
                <w:spacing w:val="0"/>
                <w:sz w:val="18"/>
                <w:szCs w:val="20"/>
              </w:rPr>
              <w:t>ACTIVITIES</w:t>
            </w:r>
          </w:p>
        </w:tc>
        <w:tc>
          <w:tcPr>
            <w:tcW w:w="20" w:type="dxa"/>
          </w:tcPr>
          <w:p w14:paraId="55CD2E2B" w14:textId="77777777" w:rsidR="00392B7F" w:rsidRPr="005C339F" w:rsidRDefault="00392B7F" w:rsidP="00D10DE6">
            <w:pPr>
              <w:jc w:val="right"/>
              <w:rPr>
                <w:rFonts w:ascii="Roboto" w:hAnsi="Roboto" w:cs="Arial"/>
                <w:sz w:val="20"/>
                <w:lang w:val="en-US"/>
              </w:rPr>
            </w:pPr>
          </w:p>
        </w:tc>
        <w:tc>
          <w:tcPr>
            <w:tcW w:w="430" w:type="dxa"/>
          </w:tcPr>
          <w:p w14:paraId="3B711E29" w14:textId="77777777" w:rsidR="00392B7F" w:rsidRDefault="00392B7F" w:rsidP="00D10DE6">
            <w:pPr>
              <w:rPr>
                <w:rFonts w:ascii="Roboto" w:hAnsi="Roboto" w:cs="Arial"/>
                <w:b/>
                <w:caps/>
                <w:noProof/>
                <w:sz w:val="18"/>
              </w:rPr>
            </w:pPr>
          </w:p>
        </w:tc>
        <w:tc>
          <w:tcPr>
            <w:tcW w:w="8370" w:type="dxa"/>
          </w:tcPr>
          <w:p w14:paraId="7D9ECC01" w14:textId="77777777" w:rsidR="00392B7F" w:rsidRPr="00E07C29" w:rsidRDefault="00392B7F" w:rsidP="00D10DE6">
            <w:pPr>
              <w:pStyle w:val="bulletstyleriya"/>
              <w:spacing w:after="160"/>
              <w:rPr>
                <w:rFonts w:ascii="Myriad Pro" w:hAnsi="Myriad Pro"/>
              </w:rPr>
            </w:pPr>
            <w:r>
              <w:t xml:space="preserve">Business: </w:t>
            </w:r>
            <w:r w:rsidRPr="00E07C29">
              <w:rPr>
                <w:rFonts w:ascii="Myriad Pro" w:hAnsi="Myriad Pro"/>
              </w:rPr>
              <w:t>Top 5 out of 30 teams at inter-college Business plan competition.</w:t>
            </w:r>
          </w:p>
          <w:p w14:paraId="50053CA5" w14:textId="77777777" w:rsidR="00392B7F" w:rsidRPr="00D26715" w:rsidRDefault="00392B7F" w:rsidP="00D10DE6">
            <w:pPr>
              <w:pStyle w:val="bulletstyleriya"/>
              <w:rPr>
                <w:b/>
                <w:caps/>
              </w:rPr>
            </w:pPr>
            <w:r w:rsidRPr="002A483E">
              <w:t>Writing</w:t>
            </w:r>
            <w:r w:rsidRPr="00D26715">
              <w:t xml:space="preserve">: </w:t>
            </w:r>
            <w:r w:rsidRPr="00587DE9">
              <w:rPr>
                <w:rFonts w:ascii="Myriad Pro" w:hAnsi="Myriad Pro"/>
              </w:rPr>
              <w:t>Sub-editor for campus magazine. Wrote socially relevant articles for online youth platforms.</w:t>
            </w:r>
          </w:p>
          <w:p w14:paraId="73F47090" w14:textId="6BE9C746" w:rsidR="00446185" w:rsidRPr="00291D1F" w:rsidRDefault="00392B7F" w:rsidP="00D10DE6">
            <w:pPr>
              <w:pStyle w:val="bulletstyleriya"/>
            </w:pPr>
            <w:r w:rsidRPr="002A483E">
              <w:t>Intra-college competitions</w:t>
            </w:r>
            <w:r>
              <w:t xml:space="preserve">: </w:t>
            </w:r>
            <w:r w:rsidRPr="00587DE9">
              <w:rPr>
                <w:rFonts w:ascii="Myriad Pro" w:hAnsi="Myriad Pro"/>
              </w:rPr>
              <w:t>1st &amp; 3rd prize (informative science cartoon), 2nd prize women’s</w:t>
            </w:r>
            <w:r>
              <w:rPr>
                <w:rFonts w:ascii="Myriad Pro" w:hAnsi="Myriad Pro"/>
              </w:rPr>
              <w:t xml:space="preserve"> </w:t>
            </w:r>
            <w:r w:rsidRPr="00587DE9">
              <w:rPr>
                <w:rFonts w:ascii="Myriad Pro" w:hAnsi="Myriad Pro"/>
              </w:rPr>
              <w:t>Throwba</w:t>
            </w:r>
            <w:r w:rsidR="00CC1D47">
              <w:rPr>
                <w:rFonts w:ascii="Myriad Pro" w:hAnsi="Myriad Pro"/>
              </w:rPr>
              <w:t>ll</w:t>
            </w:r>
          </w:p>
        </w:tc>
      </w:tr>
    </w:tbl>
    <w:p w14:paraId="14DA3624" w14:textId="77777777" w:rsidR="00FB7B4C" w:rsidRPr="006C4278" w:rsidRDefault="00FB7B4C" w:rsidP="00FE5C72">
      <w:pPr>
        <w:spacing w:before="0" w:after="160" w:line="259" w:lineRule="auto"/>
        <w:rPr>
          <w:rFonts w:ascii="Roboto" w:hAnsi="Roboto" w:cs="Arial"/>
          <w:sz w:val="20"/>
          <w:lang w:val="en-US"/>
        </w:rPr>
      </w:pPr>
    </w:p>
    <w:sectPr w:rsidR="00FB7B4C" w:rsidRPr="006C4278" w:rsidSect="006C4278">
      <w:footerReference w:type="default" r:id="rId9"/>
      <w:pgSz w:w="11906" w:h="16838" w:code="9"/>
      <w:pgMar w:top="288" w:right="432" w:bottom="144" w:left="21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F03FB" w14:textId="77777777" w:rsidR="008F1741" w:rsidRDefault="008F1741" w:rsidP="00BE69B6">
      <w:pPr>
        <w:spacing w:before="0"/>
      </w:pPr>
      <w:r>
        <w:separator/>
      </w:r>
    </w:p>
  </w:endnote>
  <w:endnote w:type="continuationSeparator" w:id="0">
    <w:p w14:paraId="0B9C043A" w14:textId="77777777" w:rsidR="008F1741" w:rsidRDefault="008F1741" w:rsidP="00BE69B6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nos">
    <w:altName w:val="Cambria"/>
    <w:panose1 w:val="00000000000000000000"/>
    <w:charset w:val="00"/>
    <w:family w:val="roman"/>
    <w:notTrueType/>
    <w:pitch w:val="default"/>
  </w:font>
  <w:font w:name="Myriad Pro">
    <w:altName w:val="Segoe U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498D2" w14:textId="77777777" w:rsidR="00BE69B6" w:rsidRPr="00BE69B6" w:rsidRDefault="00BE69B6">
    <w:pPr>
      <w:pStyle w:val="Footer"/>
      <w:rPr>
        <w:rFonts w:ascii="Cambria" w:hAnsi="Cambria"/>
        <w:vanish/>
      </w:rPr>
    </w:pPr>
    <w:r w:rsidRPr="00BE69B6">
      <w:rPr>
        <w:rStyle w:val="tgc"/>
        <w:rFonts w:ascii="Cambria" w:hAnsi="Cambria"/>
        <w:vanish/>
      </w:rPr>
      <w:t xml:space="preserve">© </w:t>
    </w:r>
    <w:r w:rsidRPr="00BE69B6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D961A" w14:textId="77777777" w:rsidR="008F1741" w:rsidRDefault="008F1741" w:rsidP="00BE69B6">
      <w:pPr>
        <w:spacing w:before="0"/>
      </w:pPr>
      <w:r>
        <w:separator/>
      </w:r>
    </w:p>
  </w:footnote>
  <w:footnote w:type="continuationSeparator" w:id="0">
    <w:p w14:paraId="15D57F6D" w14:textId="77777777" w:rsidR="008F1741" w:rsidRDefault="008F1741" w:rsidP="00BE69B6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44CD"/>
    <w:multiLevelType w:val="hybridMultilevel"/>
    <w:tmpl w:val="6096E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C52F2E"/>
    <w:multiLevelType w:val="hybridMultilevel"/>
    <w:tmpl w:val="7DD27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02DA8"/>
    <w:multiLevelType w:val="hybridMultilevel"/>
    <w:tmpl w:val="835600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CD07BB"/>
    <w:multiLevelType w:val="hybridMultilevel"/>
    <w:tmpl w:val="F124B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65EFE"/>
    <w:multiLevelType w:val="hybridMultilevel"/>
    <w:tmpl w:val="09AED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617818"/>
    <w:multiLevelType w:val="hybridMultilevel"/>
    <w:tmpl w:val="ED08F0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816101"/>
    <w:multiLevelType w:val="hybridMultilevel"/>
    <w:tmpl w:val="CCE62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8F27F3"/>
    <w:multiLevelType w:val="hybridMultilevel"/>
    <w:tmpl w:val="C0FC37C0"/>
    <w:lvl w:ilvl="0" w:tplc="9D78976C">
      <w:start w:val="1"/>
      <w:numFmt w:val="bullet"/>
      <w:pStyle w:val="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9A0D95"/>
    <w:multiLevelType w:val="hybridMultilevel"/>
    <w:tmpl w:val="6CDE15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5787CC9"/>
    <w:multiLevelType w:val="hybridMultilevel"/>
    <w:tmpl w:val="214E2B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38328B"/>
    <w:multiLevelType w:val="hybridMultilevel"/>
    <w:tmpl w:val="C084433C"/>
    <w:lvl w:ilvl="0" w:tplc="A2E263A8">
      <w:start w:val="1"/>
      <w:numFmt w:val="bullet"/>
      <w:pStyle w:val="bulletstyleriya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9702ADBC">
      <w:start w:val="1"/>
      <w:numFmt w:val="bullet"/>
      <w:lvlText w:val=""/>
      <w:lvlJc w:val="left"/>
      <w:pPr>
        <w:tabs>
          <w:tab w:val="num" w:pos="-72"/>
        </w:tabs>
        <w:ind w:left="0" w:firstLine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3C8C2A6">
      <w:start w:val="1"/>
      <w:numFmt w:val="bullet"/>
      <w:lvlText w:val=""/>
      <w:lvlJc w:val="left"/>
      <w:pPr>
        <w:ind w:left="0" w:firstLine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B023D6"/>
    <w:multiLevelType w:val="hybridMultilevel"/>
    <w:tmpl w:val="E2E872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8"/>
  </w:num>
  <w:num w:numId="6">
    <w:abstractNumId w:val="11"/>
  </w:num>
  <w:num w:numId="7">
    <w:abstractNumId w:val="9"/>
  </w:num>
  <w:num w:numId="8">
    <w:abstractNumId w:val="4"/>
  </w:num>
  <w:num w:numId="9">
    <w:abstractNumId w:val="6"/>
  </w:num>
  <w:num w:numId="10">
    <w:abstractNumId w:val="10"/>
  </w:num>
  <w:num w:numId="11">
    <w:abstractNumId w:val="7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szA1MTUwNLI0NjBT0lEKTi0uzszPAykwNKgFACCcMv8tAAAA"/>
  </w:docVars>
  <w:rsids>
    <w:rsidRoot w:val="008F1850"/>
    <w:rsid w:val="00000057"/>
    <w:rsid w:val="00003184"/>
    <w:rsid w:val="000037D9"/>
    <w:rsid w:val="000060F1"/>
    <w:rsid w:val="00007680"/>
    <w:rsid w:val="000113F8"/>
    <w:rsid w:val="000115D4"/>
    <w:rsid w:val="00016D04"/>
    <w:rsid w:val="000205E2"/>
    <w:rsid w:val="00021A21"/>
    <w:rsid w:val="000259D6"/>
    <w:rsid w:val="00030B81"/>
    <w:rsid w:val="0003433B"/>
    <w:rsid w:val="00035173"/>
    <w:rsid w:val="00041219"/>
    <w:rsid w:val="00042734"/>
    <w:rsid w:val="000435E3"/>
    <w:rsid w:val="00045DFA"/>
    <w:rsid w:val="0004673C"/>
    <w:rsid w:val="00046EAD"/>
    <w:rsid w:val="00052E39"/>
    <w:rsid w:val="00054088"/>
    <w:rsid w:val="0005495C"/>
    <w:rsid w:val="00055354"/>
    <w:rsid w:val="00061887"/>
    <w:rsid w:val="000618F5"/>
    <w:rsid w:val="000640BC"/>
    <w:rsid w:val="00064B0D"/>
    <w:rsid w:val="00067B7B"/>
    <w:rsid w:val="000759BA"/>
    <w:rsid w:val="00077318"/>
    <w:rsid w:val="00077E7A"/>
    <w:rsid w:val="00081245"/>
    <w:rsid w:val="000819FF"/>
    <w:rsid w:val="000824D0"/>
    <w:rsid w:val="00082857"/>
    <w:rsid w:val="00082950"/>
    <w:rsid w:val="00084AF5"/>
    <w:rsid w:val="000866F3"/>
    <w:rsid w:val="00087698"/>
    <w:rsid w:val="00087994"/>
    <w:rsid w:val="00090A31"/>
    <w:rsid w:val="00091970"/>
    <w:rsid w:val="00095E81"/>
    <w:rsid w:val="000A2133"/>
    <w:rsid w:val="000A2772"/>
    <w:rsid w:val="000A449C"/>
    <w:rsid w:val="000A49D7"/>
    <w:rsid w:val="000B0044"/>
    <w:rsid w:val="000B081E"/>
    <w:rsid w:val="000B0B75"/>
    <w:rsid w:val="000B139F"/>
    <w:rsid w:val="000B20CE"/>
    <w:rsid w:val="000B2A2D"/>
    <w:rsid w:val="000B3295"/>
    <w:rsid w:val="000B424A"/>
    <w:rsid w:val="000B667D"/>
    <w:rsid w:val="000C41B4"/>
    <w:rsid w:val="000C769C"/>
    <w:rsid w:val="000D0B8E"/>
    <w:rsid w:val="000D1233"/>
    <w:rsid w:val="000D5FF5"/>
    <w:rsid w:val="000D6229"/>
    <w:rsid w:val="000D65C0"/>
    <w:rsid w:val="000D74C7"/>
    <w:rsid w:val="000E0641"/>
    <w:rsid w:val="000E06C8"/>
    <w:rsid w:val="000E190E"/>
    <w:rsid w:val="000E1CCA"/>
    <w:rsid w:val="000E286D"/>
    <w:rsid w:val="000E4850"/>
    <w:rsid w:val="000E7737"/>
    <w:rsid w:val="000F0FC8"/>
    <w:rsid w:val="000F1D5C"/>
    <w:rsid w:val="000F2165"/>
    <w:rsid w:val="000F4164"/>
    <w:rsid w:val="000F43E6"/>
    <w:rsid w:val="000F44FD"/>
    <w:rsid w:val="001001C4"/>
    <w:rsid w:val="001013D0"/>
    <w:rsid w:val="001019AE"/>
    <w:rsid w:val="0010216D"/>
    <w:rsid w:val="00103082"/>
    <w:rsid w:val="00106FA1"/>
    <w:rsid w:val="001111A4"/>
    <w:rsid w:val="0011125F"/>
    <w:rsid w:val="001119E0"/>
    <w:rsid w:val="00111B1B"/>
    <w:rsid w:val="00111EAD"/>
    <w:rsid w:val="00114D02"/>
    <w:rsid w:val="00117A19"/>
    <w:rsid w:val="00124804"/>
    <w:rsid w:val="00124C36"/>
    <w:rsid w:val="00124CEE"/>
    <w:rsid w:val="00125627"/>
    <w:rsid w:val="00135206"/>
    <w:rsid w:val="00136052"/>
    <w:rsid w:val="001364C6"/>
    <w:rsid w:val="001400EF"/>
    <w:rsid w:val="001409E3"/>
    <w:rsid w:val="001415D8"/>
    <w:rsid w:val="001431B5"/>
    <w:rsid w:val="001445B5"/>
    <w:rsid w:val="00144D07"/>
    <w:rsid w:val="00147B35"/>
    <w:rsid w:val="00147DD8"/>
    <w:rsid w:val="00152FEE"/>
    <w:rsid w:val="00153280"/>
    <w:rsid w:val="00153694"/>
    <w:rsid w:val="00154253"/>
    <w:rsid w:val="0015457A"/>
    <w:rsid w:val="0016040C"/>
    <w:rsid w:val="001610CA"/>
    <w:rsid w:val="0016298B"/>
    <w:rsid w:val="001666C3"/>
    <w:rsid w:val="0016685D"/>
    <w:rsid w:val="00167381"/>
    <w:rsid w:val="00172953"/>
    <w:rsid w:val="00172C25"/>
    <w:rsid w:val="00172DB7"/>
    <w:rsid w:val="001752D7"/>
    <w:rsid w:val="00176EF4"/>
    <w:rsid w:val="001801FF"/>
    <w:rsid w:val="00181C7C"/>
    <w:rsid w:val="00182972"/>
    <w:rsid w:val="00182AB0"/>
    <w:rsid w:val="00183F8C"/>
    <w:rsid w:val="00185CB7"/>
    <w:rsid w:val="0019268E"/>
    <w:rsid w:val="001941DE"/>
    <w:rsid w:val="00194C2B"/>
    <w:rsid w:val="00195566"/>
    <w:rsid w:val="00196244"/>
    <w:rsid w:val="001969C1"/>
    <w:rsid w:val="00197BB5"/>
    <w:rsid w:val="001A2436"/>
    <w:rsid w:val="001A3B48"/>
    <w:rsid w:val="001A5220"/>
    <w:rsid w:val="001A643F"/>
    <w:rsid w:val="001B4EC6"/>
    <w:rsid w:val="001B6BF3"/>
    <w:rsid w:val="001C06B7"/>
    <w:rsid w:val="001C175C"/>
    <w:rsid w:val="001C5709"/>
    <w:rsid w:val="001C5923"/>
    <w:rsid w:val="001C7746"/>
    <w:rsid w:val="001D1B7B"/>
    <w:rsid w:val="001D37C6"/>
    <w:rsid w:val="001D3C35"/>
    <w:rsid w:val="001D3EDE"/>
    <w:rsid w:val="001D6A86"/>
    <w:rsid w:val="001D7BFA"/>
    <w:rsid w:val="001E1711"/>
    <w:rsid w:val="001E531B"/>
    <w:rsid w:val="001F1BF3"/>
    <w:rsid w:val="001F1E4E"/>
    <w:rsid w:val="001F3422"/>
    <w:rsid w:val="001F4770"/>
    <w:rsid w:val="001F523F"/>
    <w:rsid w:val="001F6FF5"/>
    <w:rsid w:val="002001E7"/>
    <w:rsid w:val="002005D8"/>
    <w:rsid w:val="0020186E"/>
    <w:rsid w:val="00203CE5"/>
    <w:rsid w:val="00205D4D"/>
    <w:rsid w:val="00205E1A"/>
    <w:rsid w:val="002110A2"/>
    <w:rsid w:val="00211D6D"/>
    <w:rsid w:val="002125F9"/>
    <w:rsid w:val="00212A49"/>
    <w:rsid w:val="00213202"/>
    <w:rsid w:val="00213A61"/>
    <w:rsid w:val="00215F8D"/>
    <w:rsid w:val="00220AD9"/>
    <w:rsid w:val="00225953"/>
    <w:rsid w:val="00226640"/>
    <w:rsid w:val="00226A70"/>
    <w:rsid w:val="00226C5C"/>
    <w:rsid w:val="002272F7"/>
    <w:rsid w:val="00232144"/>
    <w:rsid w:val="002355BB"/>
    <w:rsid w:val="00235E40"/>
    <w:rsid w:val="00240B0D"/>
    <w:rsid w:val="0024462C"/>
    <w:rsid w:val="002507D7"/>
    <w:rsid w:val="00250AA6"/>
    <w:rsid w:val="00250B45"/>
    <w:rsid w:val="00251C31"/>
    <w:rsid w:val="0025434D"/>
    <w:rsid w:val="0025446C"/>
    <w:rsid w:val="002545F0"/>
    <w:rsid w:val="00254A3B"/>
    <w:rsid w:val="0025568C"/>
    <w:rsid w:val="00256094"/>
    <w:rsid w:val="002561CE"/>
    <w:rsid w:val="00257CCB"/>
    <w:rsid w:val="00260FD0"/>
    <w:rsid w:val="002617E1"/>
    <w:rsid w:val="00270657"/>
    <w:rsid w:val="00272081"/>
    <w:rsid w:val="00272442"/>
    <w:rsid w:val="002775BA"/>
    <w:rsid w:val="00280766"/>
    <w:rsid w:val="00282349"/>
    <w:rsid w:val="002836A5"/>
    <w:rsid w:val="00287134"/>
    <w:rsid w:val="00287E11"/>
    <w:rsid w:val="0029002D"/>
    <w:rsid w:val="00291D1F"/>
    <w:rsid w:val="00293526"/>
    <w:rsid w:val="00293B67"/>
    <w:rsid w:val="002961DC"/>
    <w:rsid w:val="002A2C56"/>
    <w:rsid w:val="002A35EA"/>
    <w:rsid w:val="002A483E"/>
    <w:rsid w:val="002A76D3"/>
    <w:rsid w:val="002B3467"/>
    <w:rsid w:val="002B3A57"/>
    <w:rsid w:val="002B4350"/>
    <w:rsid w:val="002B5B78"/>
    <w:rsid w:val="002B78F0"/>
    <w:rsid w:val="002C1D1C"/>
    <w:rsid w:val="002C2642"/>
    <w:rsid w:val="002C3110"/>
    <w:rsid w:val="002C53AD"/>
    <w:rsid w:val="002D06BC"/>
    <w:rsid w:val="002D0EAF"/>
    <w:rsid w:val="002D1A68"/>
    <w:rsid w:val="002D5365"/>
    <w:rsid w:val="002D57FB"/>
    <w:rsid w:val="002E053C"/>
    <w:rsid w:val="002E0988"/>
    <w:rsid w:val="002E4510"/>
    <w:rsid w:val="002E6753"/>
    <w:rsid w:val="002E7DD2"/>
    <w:rsid w:val="002F18ED"/>
    <w:rsid w:val="002F2D8A"/>
    <w:rsid w:val="002F44C5"/>
    <w:rsid w:val="002F4B7A"/>
    <w:rsid w:val="002F64F9"/>
    <w:rsid w:val="002F7DAF"/>
    <w:rsid w:val="0030089A"/>
    <w:rsid w:val="00301526"/>
    <w:rsid w:val="00302EF2"/>
    <w:rsid w:val="00303FF7"/>
    <w:rsid w:val="003052EB"/>
    <w:rsid w:val="00305373"/>
    <w:rsid w:val="0030615A"/>
    <w:rsid w:val="0031087B"/>
    <w:rsid w:val="00310D1E"/>
    <w:rsid w:val="00313632"/>
    <w:rsid w:val="003142EF"/>
    <w:rsid w:val="00314532"/>
    <w:rsid w:val="00320BDE"/>
    <w:rsid w:val="003211C7"/>
    <w:rsid w:val="00321A2D"/>
    <w:rsid w:val="00322245"/>
    <w:rsid w:val="00323AE0"/>
    <w:rsid w:val="00324CBE"/>
    <w:rsid w:val="00325BCE"/>
    <w:rsid w:val="00326680"/>
    <w:rsid w:val="00326C28"/>
    <w:rsid w:val="00326EEA"/>
    <w:rsid w:val="003300B4"/>
    <w:rsid w:val="003316B4"/>
    <w:rsid w:val="003340AC"/>
    <w:rsid w:val="00334544"/>
    <w:rsid w:val="00334B19"/>
    <w:rsid w:val="00336EDA"/>
    <w:rsid w:val="00337D49"/>
    <w:rsid w:val="00340460"/>
    <w:rsid w:val="003438DD"/>
    <w:rsid w:val="0034519D"/>
    <w:rsid w:val="0034571D"/>
    <w:rsid w:val="00345F44"/>
    <w:rsid w:val="003467F1"/>
    <w:rsid w:val="00346C97"/>
    <w:rsid w:val="003471A0"/>
    <w:rsid w:val="00347D72"/>
    <w:rsid w:val="00350868"/>
    <w:rsid w:val="003518E9"/>
    <w:rsid w:val="00351E91"/>
    <w:rsid w:val="0035426A"/>
    <w:rsid w:val="003556FE"/>
    <w:rsid w:val="00355BEA"/>
    <w:rsid w:val="00356AAB"/>
    <w:rsid w:val="00362334"/>
    <w:rsid w:val="003634DE"/>
    <w:rsid w:val="00365C94"/>
    <w:rsid w:val="00366565"/>
    <w:rsid w:val="00367C1C"/>
    <w:rsid w:val="003713CF"/>
    <w:rsid w:val="003715E0"/>
    <w:rsid w:val="00372D26"/>
    <w:rsid w:val="0037315A"/>
    <w:rsid w:val="00373456"/>
    <w:rsid w:val="0037449C"/>
    <w:rsid w:val="00374B57"/>
    <w:rsid w:val="00377E10"/>
    <w:rsid w:val="003849AB"/>
    <w:rsid w:val="003865A3"/>
    <w:rsid w:val="00386651"/>
    <w:rsid w:val="00392B7F"/>
    <w:rsid w:val="00394DC0"/>
    <w:rsid w:val="003966AF"/>
    <w:rsid w:val="0039689C"/>
    <w:rsid w:val="003A0BBB"/>
    <w:rsid w:val="003A193A"/>
    <w:rsid w:val="003A68A0"/>
    <w:rsid w:val="003B2365"/>
    <w:rsid w:val="003B6665"/>
    <w:rsid w:val="003C12A2"/>
    <w:rsid w:val="003C1E6F"/>
    <w:rsid w:val="003C2995"/>
    <w:rsid w:val="003C4792"/>
    <w:rsid w:val="003C4D04"/>
    <w:rsid w:val="003C5A55"/>
    <w:rsid w:val="003C6B07"/>
    <w:rsid w:val="003C776B"/>
    <w:rsid w:val="003D0A83"/>
    <w:rsid w:val="003D16A8"/>
    <w:rsid w:val="003D1F15"/>
    <w:rsid w:val="003D1FC5"/>
    <w:rsid w:val="003D66E5"/>
    <w:rsid w:val="003E46B9"/>
    <w:rsid w:val="003E4B51"/>
    <w:rsid w:val="003F09CC"/>
    <w:rsid w:val="003F1D0B"/>
    <w:rsid w:val="003F2F4C"/>
    <w:rsid w:val="003F566B"/>
    <w:rsid w:val="003F61F1"/>
    <w:rsid w:val="00400D7B"/>
    <w:rsid w:val="004013B9"/>
    <w:rsid w:val="00401967"/>
    <w:rsid w:val="0040234A"/>
    <w:rsid w:val="00402F83"/>
    <w:rsid w:val="0040389F"/>
    <w:rsid w:val="00404DC6"/>
    <w:rsid w:val="004073AF"/>
    <w:rsid w:val="00411D61"/>
    <w:rsid w:val="00412737"/>
    <w:rsid w:val="00413AAA"/>
    <w:rsid w:val="00414D2E"/>
    <w:rsid w:val="004165AE"/>
    <w:rsid w:val="00420BD7"/>
    <w:rsid w:val="00422692"/>
    <w:rsid w:val="00423722"/>
    <w:rsid w:val="00423EDB"/>
    <w:rsid w:val="00424546"/>
    <w:rsid w:val="0042511B"/>
    <w:rsid w:val="00434E99"/>
    <w:rsid w:val="00435C6A"/>
    <w:rsid w:val="0043601B"/>
    <w:rsid w:val="0043614E"/>
    <w:rsid w:val="0044085F"/>
    <w:rsid w:val="00443122"/>
    <w:rsid w:val="00443C65"/>
    <w:rsid w:val="00445C21"/>
    <w:rsid w:val="00446185"/>
    <w:rsid w:val="00447E31"/>
    <w:rsid w:val="0045115C"/>
    <w:rsid w:val="004513B2"/>
    <w:rsid w:val="0045429D"/>
    <w:rsid w:val="00462061"/>
    <w:rsid w:val="00462E10"/>
    <w:rsid w:val="00463491"/>
    <w:rsid w:val="00465397"/>
    <w:rsid w:val="004668A1"/>
    <w:rsid w:val="004737BB"/>
    <w:rsid w:val="0047418F"/>
    <w:rsid w:val="00474D73"/>
    <w:rsid w:val="0047586C"/>
    <w:rsid w:val="00476963"/>
    <w:rsid w:val="00476CBA"/>
    <w:rsid w:val="00476E7C"/>
    <w:rsid w:val="00477029"/>
    <w:rsid w:val="00480761"/>
    <w:rsid w:val="004817E4"/>
    <w:rsid w:val="00484D49"/>
    <w:rsid w:val="00485117"/>
    <w:rsid w:val="00485277"/>
    <w:rsid w:val="0048644A"/>
    <w:rsid w:val="004871D3"/>
    <w:rsid w:val="00487C26"/>
    <w:rsid w:val="00487D71"/>
    <w:rsid w:val="00490803"/>
    <w:rsid w:val="00490C2A"/>
    <w:rsid w:val="00492318"/>
    <w:rsid w:val="00496210"/>
    <w:rsid w:val="00496425"/>
    <w:rsid w:val="00496CC7"/>
    <w:rsid w:val="00497284"/>
    <w:rsid w:val="004A1ADF"/>
    <w:rsid w:val="004A4217"/>
    <w:rsid w:val="004A5686"/>
    <w:rsid w:val="004A7890"/>
    <w:rsid w:val="004B0E61"/>
    <w:rsid w:val="004B20E4"/>
    <w:rsid w:val="004B34BB"/>
    <w:rsid w:val="004B4D89"/>
    <w:rsid w:val="004B5E1B"/>
    <w:rsid w:val="004B5F81"/>
    <w:rsid w:val="004B6CC8"/>
    <w:rsid w:val="004C3D56"/>
    <w:rsid w:val="004C646C"/>
    <w:rsid w:val="004C6A57"/>
    <w:rsid w:val="004D1524"/>
    <w:rsid w:val="004D25D1"/>
    <w:rsid w:val="004D269A"/>
    <w:rsid w:val="004D5416"/>
    <w:rsid w:val="004D6B6C"/>
    <w:rsid w:val="004D7F33"/>
    <w:rsid w:val="004E06EF"/>
    <w:rsid w:val="004E671A"/>
    <w:rsid w:val="004E67C5"/>
    <w:rsid w:val="004E711E"/>
    <w:rsid w:val="004F0988"/>
    <w:rsid w:val="004F0DAD"/>
    <w:rsid w:val="004F2323"/>
    <w:rsid w:val="004F2672"/>
    <w:rsid w:val="004F5923"/>
    <w:rsid w:val="004F7985"/>
    <w:rsid w:val="00504763"/>
    <w:rsid w:val="00505360"/>
    <w:rsid w:val="005059CA"/>
    <w:rsid w:val="00511C2C"/>
    <w:rsid w:val="00513078"/>
    <w:rsid w:val="005135E3"/>
    <w:rsid w:val="00514B5E"/>
    <w:rsid w:val="00514EC8"/>
    <w:rsid w:val="00515448"/>
    <w:rsid w:val="00525604"/>
    <w:rsid w:val="0053135A"/>
    <w:rsid w:val="005340C1"/>
    <w:rsid w:val="005345D1"/>
    <w:rsid w:val="005350A2"/>
    <w:rsid w:val="00536CBE"/>
    <w:rsid w:val="005379C0"/>
    <w:rsid w:val="00540784"/>
    <w:rsid w:val="00541372"/>
    <w:rsid w:val="00541502"/>
    <w:rsid w:val="00544ADE"/>
    <w:rsid w:val="00544F49"/>
    <w:rsid w:val="00554E46"/>
    <w:rsid w:val="0055559D"/>
    <w:rsid w:val="00556163"/>
    <w:rsid w:val="005577DC"/>
    <w:rsid w:val="00557F11"/>
    <w:rsid w:val="00561014"/>
    <w:rsid w:val="00561F86"/>
    <w:rsid w:val="00564B6D"/>
    <w:rsid w:val="00565B6A"/>
    <w:rsid w:val="0057062D"/>
    <w:rsid w:val="005737C3"/>
    <w:rsid w:val="00576AEB"/>
    <w:rsid w:val="00577D6B"/>
    <w:rsid w:val="005814E8"/>
    <w:rsid w:val="00584DF8"/>
    <w:rsid w:val="005850FB"/>
    <w:rsid w:val="00586CA2"/>
    <w:rsid w:val="00587DE9"/>
    <w:rsid w:val="00590239"/>
    <w:rsid w:val="00590E8E"/>
    <w:rsid w:val="00592289"/>
    <w:rsid w:val="00592892"/>
    <w:rsid w:val="00593DA8"/>
    <w:rsid w:val="00593F31"/>
    <w:rsid w:val="00594D17"/>
    <w:rsid w:val="005A271E"/>
    <w:rsid w:val="005A41CE"/>
    <w:rsid w:val="005A4E3F"/>
    <w:rsid w:val="005A614F"/>
    <w:rsid w:val="005A7037"/>
    <w:rsid w:val="005B01BA"/>
    <w:rsid w:val="005B0E27"/>
    <w:rsid w:val="005B4277"/>
    <w:rsid w:val="005B4F40"/>
    <w:rsid w:val="005B5116"/>
    <w:rsid w:val="005B6BB7"/>
    <w:rsid w:val="005B758E"/>
    <w:rsid w:val="005C2345"/>
    <w:rsid w:val="005C2994"/>
    <w:rsid w:val="005C2FA8"/>
    <w:rsid w:val="005C339F"/>
    <w:rsid w:val="005C4A39"/>
    <w:rsid w:val="005C5546"/>
    <w:rsid w:val="005C6CAE"/>
    <w:rsid w:val="005D1BC8"/>
    <w:rsid w:val="005D1EA2"/>
    <w:rsid w:val="005D28C9"/>
    <w:rsid w:val="005D2A7F"/>
    <w:rsid w:val="005D4DF1"/>
    <w:rsid w:val="005D573D"/>
    <w:rsid w:val="005D5C41"/>
    <w:rsid w:val="005D60A0"/>
    <w:rsid w:val="005D63CA"/>
    <w:rsid w:val="005D6E39"/>
    <w:rsid w:val="005D7C25"/>
    <w:rsid w:val="005E012C"/>
    <w:rsid w:val="005E191F"/>
    <w:rsid w:val="005E1A5B"/>
    <w:rsid w:val="005E3939"/>
    <w:rsid w:val="005E3BF2"/>
    <w:rsid w:val="005F05C1"/>
    <w:rsid w:val="005F0DDA"/>
    <w:rsid w:val="005F5D4F"/>
    <w:rsid w:val="005F64FB"/>
    <w:rsid w:val="005F7495"/>
    <w:rsid w:val="00607D9C"/>
    <w:rsid w:val="00610C25"/>
    <w:rsid w:val="00612513"/>
    <w:rsid w:val="00614387"/>
    <w:rsid w:val="006165DE"/>
    <w:rsid w:val="00617450"/>
    <w:rsid w:val="00623A9F"/>
    <w:rsid w:val="00624B5F"/>
    <w:rsid w:val="006268F3"/>
    <w:rsid w:val="006329D4"/>
    <w:rsid w:val="00633345"/>
    <w:rsid w:val="00635D1B"/>
    <w:rsid w:val="006367A6"/>
    <w:rsid w:val="006376FD"/>
    <w:rsid w:val="00640570"/>
    <w:rsid w:val="00640F8B"/>
    <w:rsid w:val="00644E39"/>
    <w:rsid w:val="006453B4"/>
    <w:rsid w:val="0064551B"/>
    <w:rsid w:val="006459AF"/>
    <w:rsid w:val="0064640F"/>
    <w:rsid w:val="006470EC"/>
    <w:rsid w:val="00647AD0"/>
    <w:rsid w:val="006517EA"/>
    <w:rsid w:val="00652383"/>
    <w:rsid w:val="006544D5"/>
    <w:rsid w:val="00654F6D"/>
    <w:rsid w:val="006560B4"/>
    <w:rsid w:val="00660371"/>
    <w:rsid w:val="0066222D"/>
    <w:rsid w:val="006633AC"/>
    <w:rsid w:val="0066343C"/>
    <w:rsid w:val="00664409"/>
    <w:rsid w:val="0066566B"/>
    <w:rsid w:val="006733AB"/>
    <w:rsid w:val="00674152"/>
    <w:rsid w:val="0067430D"/>
    <w:rsid w:val="0067480C"/>
    <w:rsid w:val="006814DE"/>
    <w:rsid w:val="006815BE"/>
    <w:rsid w:val="00681DC4"/>
    <w:rsid w:val="00682A58"/>
    <w:rsid w:val="0068614E"/>
    <w:rsid w:val="00686A66"/>
    <w:rsid w:val="00687B49"/>
    <w:rsid w:val="00691828"/>
    <w:rsid w:val="006919D3"/>
    <w:rsid w:val="00692672"/>
    <w:rsid w:val="00694328"/>
    <w:rsid w:val="006A23BC"/>
    <w:rsid w:val="006A4156"/>
    <w:rsid w:val="006A4536"/>
    <w:rsid w:val="006A7580"/>
    <w:rsid w:val="006A7962"/>
    <w:rsid w:val="006B0747"/>
    <w:rsid w:val="006B2405"/>
    <w:rsid w:val="006B50B5"/>
    <w:rsid w:val="006B5158"/>
    <w:rsid w:val="006C3243"/>
    <w:rsid w:val="006C3420"/>
    <w:rsid w:val="006C4278"/>
    <w:rsid w:val="006C5BF9"/>
    <w:rsid w:val="006C753F"/>
    <w:rsid w:val="006D13FB"/>
    <w:rsid w:val="006D186D"/>
    <w:rsid w:val="006D1B80"/>
    <w:rsid w:val="006D1C18"/>
    <w:rsid w:val="006D48AD"/>
    <w:rsid w:val="006E02D0"/>
    <w:rsid w:val="006E3969"/>
    <w:rsid w:val="006E39A1"/>
    <w:rsid w:val="006E3D79"/>
    <w:rsid w:val="006E76BF"/>
    <w:rsid w:val="006F2E5B"/>
    <w:rsid w:val="006F3FEF"/>
    <w:rsid w:val="006F7B56"/>
    <w:rsid w:val="007024F2"/>
    <w:rsid w:val="007036A0"/>
    <w:rsid w:val="007056C3"/>
    <w:rsid w:val="0070652B"/>
    <w:rsid w:val="0071276A"/>
    <w:rsid w:val="007128D3"/>
    <w:rsid w:val="00712A04"/>
    <w:rsid w:val="007140F4"/>
    <w:rsid w:val="00714AEA"/>
    <w:rsid w:val="00720D57"/>
    <w:rsid w:val="00721445"/>
    <w:rsid w:val="0072311E"/>
    <w:rsid w:val="0072325E"/>
    <w:rsid w:val="0072326A"/>
    <w:rsid w:val="007236B4"/>
    <w:rsid w:val="00725A30"/>
    <w:rsid w:val="00730975"/>
    <w:rsid w:val="007315C7"/>
    <w:rsid w:val="00732997"/>
    <w:rsid w:val="007331EF"/>
    <w:rsid w:val="00735617"/>
    <w:rsid w:val="00735B47"/>
    <w:rsid w:val="00736EAE"/>
    <w:rsid w:val="007373EF"/>
    <w:rsid w:val="00737B22"/>
    <w:rsid w:val="00737F2D"/>
    <w:rsid w:val="00741329"/>
    <w:rsid w:val="00743541"/>
    <w:rsid w:val="00744FCE"/>
    <w:rsid w:val="00746778"/>
    <w:rsid w:val="007477FF"/>
    <w:rsid w:val="007508AF"/>
    <w:rsid w:val="007523D3"/>
    <w:rsid w:val="007550BF"/>
    <w:rsid w:val="007608C5"/>
    <w:rsid w:val="00760CE5"/>
    <w:rsid w:val="00762457"/>
    <w:rsid w:val="00763F05"/>
    <w:rsid w:val="0076487E"/>
    <w:rsid w:val="007661BD"/>
    <w:rsid w:val="0078202F"/>
    <w:rsid w:val="00783092"/>
    <w:rsid w:val="007857B1"/>
    <w:rsid w:val="00787B84"/>
    <w:rsid w:val="007928C4"/>
    <w:rsid w:val="00794156"/>
    <w:rsid w:val="00794597"/>
    <w:rsid w:val="00794766"/>
    <w:rsid w:val="0079575D"/>
    <w:rsid w:val="00795D3A"/>
    <w:rsid w:val="00796291"/>
    <w:rsid w:val="00796E2D"/>
    <w:rsid w:val="007A23AE"/>
    <w:rsid w:val="007B1361"/>
    <w:rsid w:val="007B1835"/>
    <w:rsid w:val="007B1998"/>
    <w:rsid w:val="007B41BB"/>
    <w:rsid w:val="007B5307"/>
    <w:rsid w:val="007B6EDD"/>
    <w:rsid w:val="007C1D23"/>
    <w:rsid w:val="007C608B"/>
    <w:rsid w:val="007D14DA"/>
    <w:rsid w:val="007D5303"/>
    <w:rsid w:val="007D6C22"/>
    <w:rsid w:val="007D7BE7"/>
    <w:rsid w:val="007E1BDA"/>
    <w:rsid w:val="007E3E2B"/>
    <w:rsid w:val="007E4C6E"/>
    <w:rsid w:val="007E52BF"/>
    <w:rsid w:val="007E646C"/>
    <w:rsid w:val="007E6AF1"/>
    <w:rsid w:val="007E7390"/>
    <w:rsid w:val="007F27ED"/>
    <w:rsid w:val="007F2BF2"/>
    <w:rsid w:val="007F3F30"/>
    <w:rsid w:val="007F4AA0"/>
    <w:rsid w:val="00801752"/>
    <w:rsid w:val="00802E37"/>
    <w:rsid w:val="00802F1E"/>
    <w:rsid w:val="00803547"/>
    <w:rsid w:val="0080490F"/>
    <w:rsid w:val="00805D9A"/>
    <w:rsid w:val="00810CFA"/>
    <w:rsid w:val="0081718A"/>
    <w:rsid w:val="00817428"/>
    <w:rsid w:val="00817868"/>
    <w:rsid w:val="008200C7"/>
    <w:rsid w:val="00820583"/>
    <w:rsid w:val="00820CF0"/>
    <w:rsid w:val="00821B12"/>
    <w:rsid w:val="00821F4D"/>
    <w:rsid w:val="00822389"/>
    <w:rsid w:val="00823CC0"/>
    <w:rsid w:val="00824BE7"/>
    <w:rsid w:val="00825A94"/>
    <w:rsid w:val="0083130C"/>
    <w:rsid w:val="008369B5"/>
    <w:rsid w:val="00845AC7"/>
    <w:rsid w:val="00846422"/>
    <w:rsid w:val="00846F84"/>
    <w:rsid w:val="00847623"/>
    <w:rsid w:val="0085095A"/>
    <w:rsid w:val="00850B1E"/>
    <w:rsid w:val="00852783"/>
    <w:rsid w:val="00853084"/>
    <w:rsid w:val="00857152"/>
    <w:rsid w:val="00857D6E"/>
    <w:rsid w:val="00857E98"/>
    <w:rsid w:val="00861A16"/>
    <w:rsid w:val="00862646"/>
    <w:rsid w:val="00867D62"/>
    <w:rsid w:val="00867D6D"/>
    <w:rsid w:val="00871C13"/>
    <w:rsid w:val="00872B04"/>
    <w:rsid w:val="008749D3"/>
    <w:rsid w:val="0087639E"/>
    <w:rsid w:val="008771DF"/>
    <w:rsid w:val="00877FC3"/>
    <w:rsid w:val="008812E7"/>
    <w:rsid w:val="0088276F"/>
    <w:rsid w:val="0088367C"/>
    <w:rsid w:val="0088766A"/>
    <w:rsid w:val="00890B9C"/>
    <w:rsid w:val="00892A76"/>
    <w:rsid w:val="008930CC"/>
    <w:rsid w:val="00893A89"/>
    <w:rsid w:val="00893C55"/>
    <w:rsid w:val="008972AF"/>
    <w:rsid w:val="008A3881"/>
    <w:rsid w:val="008B0DFD"/>
    <w:rsid w:val="008B1FD7"/>
    <w:rsid w:val="008B40BF"/>
    <w:rsid w:val="008B4CEA"/>
    <w:rsid w:val="008B4F49"/>
    <w:rsid w:val="008B5E45"/>
    <w:rsid w:val="008C103D"/>
    <w:rsid w:val="008C3C13"/>
    <w:rsid w:val="008C494D"/>
    <w:rsid w:val="008C5921"/>
    <w:rsid w:val="008C5C7F"/>
    <w:rsid w:val="008C7C71"/>
    <w:rsid w:val="008D09ED"/>
    <w:rsid w:val="008D453E"/>
    <w:rsid w:val="008D4EBF"/>
    <w:rsid w:val="008D5508"/>
    <w:rsid w:val="008D78B0"/>
    <w:rsid w:val="008D7F0E"/>
    <w:rsid w:val="008E2F64"/>
    <w:rsid w:val="008E31F8"/>
    <w:rsid w:val="008E5718"/>
    <w:rsid w:val="008E7350"/>
    <w:rsid w:val="008F05C1"/>
    <w:rsid w:val="008F1741"/>
    <w:rsid w:val="008F1850"/>
    <w:rsid w:val="008F2493"/>
    <w:rsid w:val="008F35A4"/>
    <w:rsid w:val="008F3658"/>
    <w:rsid w:val="008F5606"/>
    <w:rsid w:val="008F5AC9"/>
    <w:rsid w:val="008F6060"/>
    <w:rsid w:val="008F7517"/>
    <w:rsid w:val="00900583"/>
    <w:rsid w:val="00900BBD"/>
    <w:rsid w:val="009035A0"/>
    <w:rsid w:val="00904778"/>
    <w:rsid w:val="00906E9E"/>
    <w:rsid w:val="0090769D"/>
    <w:rsid w:val="009108BF"/>
    <w:rsid w:val="00911FDA"/>
    <w:rsid w:val="0091798C"/>
    <w:rsid w:val="00921142"/>
    <w:rsid w:val="009216B8"/>
    <w:rsid w:val="00921892"/>
    <w:rsid w:val="00921946"/>
    <w:rsid w:val="009228CE"/>
    <w:rsid w:val="00922F37"/>
    <w:rsid w:val="00931A46"/>
    <w:rsid w:val="009339EC"/>
    <w:rsid w:val="00934551"/>
    <w:rsid w:val="0093563A"/>
    <w:rsid w:val="00935EF8"/>
    <w:rsid w:val="009371B2"/>
    <w:rsid w:val="00944DF2"/>
    <w:rsid w:val="00950BE2"/>
    <w:rsid w:val="00951C6F"/>
    <w:rsid w:val="00953003"/>
    <w:rsid w:val="00953FB6"/>
    <w:rsid w:val="00955745"/>
    <w:rsid w:val="00957758"/>
    <w:rsid w:val="00960ECA"/>
    <w:rsid w:val="00964F8F"/>
    <w:rsid w:val="00967BB5"/>
    <w:rsid w:val="00972AF2"/>
    <w:rsid w:val="0097431D"/>
    <w:rsid w:val="00975F47"/>
    <w:rsid w:val="00976FCB"/>
    <w:rsid w:val="00977129"/>
    <w:rsid w:val="009813E2"/>
    <w:rsid w:val="00981C60"/>
    <w:rsid w:val="009847B6"/>
    <w:rsid w:val="0098679B"/>
    <w:rsid w:val="00986A67"/>
    <w:rsid w:val="00987493"/>
    <w:rsid w:val="0099011A"/>
    <w:rsid w:val="009909DA"/>
    <w:rsid w:val="00991994"/>
    <w:rsid w:val="00991F7D"/>
    <w:rsid w:val="0099225D"/>
    <w:rsid w:val="009A1AC2"/>
    <w:rsid w:val="009A5051"/>
    <w:rsid w:val="009B019F"/>
    <w:rsid w:val="009B10C8"/>
    <w:rsid w:val="009B12DF"/>
    <w:rsid w:val="009B333E"/>
    <w:rsid w:val="009B39A6"/>
    <w:rsid w:val="009C321C"/>
    <w:rsid w:val="009C55CD"/>
    <w:rsid w:val="009C6B3B"/>
    <w:rsid w:val="009C7E02"/>
    <w:rsid w:val="009D060B"/>
    <w:rsid w:val="009D13FB"/>
    <w:rsid w:val="009D269A"/>
    <w:rsid w:val="009D2B55"/>
    <w:rsid w:val="009D3361"/>
    <w:rsid w:val="009D7C14"/>
    <w:rsid w:val="009E0542"/>
    <w:rsid w:val="009E0684"/>
    <w:rsid w:val="009E3CE1"/>
    <w:rsid w:val="009E3F25"/>
    <w:rsid w:val="009E56D7"/>
    <w:rsid w:val="009E6F1C"/>
    <w:rsid w:val="009F1E43"/>
    <w:rsid w:val="009F32D4"/>
    <w:rsid w:val="009F4E03"/>
    <w:rsid w:val="009F52A7"/>
    <w:rsid w:val="009F60E5"/>
    <w:rsid w:val="009F6D03"/>
    <w:rsid w:val="00A023BB"/>
    <w:rsid w:val="00A0315A"/>
    <w:rsid w:val="00A040E7"/>
    <w:rsid w:val="00A064BC"/>
    <w:rsid w:val="00A074FC"/>
    <w:rsid w:val="00A120D3"/>
    <w:rsid w:val="00A14661"/>
    <w:rsid w:val="00A156A6"/>
    <w:rsid w:val="00A2006E"/>
    <w:rsid w:val="00A20397"/>
    <w:rsid w:val="00A21280"/>
    <w:rsid w:val="00A22560"/>
    <w:rsid w:val="00A22A7C"/>
    <w:rsid w:val="00A243F9"/>
    <w:rsid w:val="00A2562D"/>
    <w:rsid w:val="00A25E97"/>
    <w:rsid w:val="00A2757F"/>
    <w:rsid w:val="00A30A05"/>
    <w:rsid w:val="00A313C4"/>
    <w:rsid w:val="00A32A19"/>
    <w:rsid w:val="00A331E8"/>
    <w:rsid w:val="00A360CD"/>
    <w:rsid w:val="00A3670B"/>
    <w:rsid w:val="00A37B63"/>
    <w:rsid w:val="00A41F95"/>
    <w:rsid w:val="00A42DAF"/>
    <w:rsid w:val="00A43213"/>
    <w:rsid w:val="00A44666"/>
    <w:rsid w:val="00A446EF"/>
    <w:rsid w:val="00A479C1"/>
    <w:rsid w:val="00A516F9"/>
    <w:rsid w:val="00A56098"/>
    <w:rsid w:val="00A561AE"/>
    <w:rsid w:val="00A56428"/>
    <w:rsid w:val="00A60B04"/>
    <w:rsid w:val="00A62073"/>
    <w:rsid w:val="00A64422"/>
    <w:rsid w:val="00A65DAD"/>
    <w:rsid w:val="00A740A7"/>
    <w:rsid w:val="00A80141"/>
    <w:rsid w:val="00A81D8C"/>
    <w:rsid w:val="00A82233"/>
    <w:rsid w:val="00A8665E"/>
    <w:rsid w:val="00A86A0A"/>
    <w:rsid w:val="00A8768D"/>
    <w:rsid w:val="00A87A2E"/>
    <w:rsid w:val="00A912B7"/>
    <w:rsid w:val="00A91363"/>
    <w:rsid w:val="00A94CE7"/>
    <w:rsid w:val="00A94E66"/>
    <w:rsid w:val="00A95286"/>
    <w:rsid w:val="00A96E48"/>
    <w:rsid w:val="00A978B0"/>
    <w:rsid w:val="00AA3A56"/>
    <w:rsid w:val="00AB0026"/>
    <w:rsid w:val="00AB1806"/>
    <w:rsid w:val="00AB19C8"/>
    <w:rsid w:val="00AB382E"/>
    <w:rsid w:val="00AB4D06"/>
    <w:rsid w:val="00AB5DB0"/>
    <w:rsid w:val="00AB6292"/>
    <w:rsid w:val="00AC08CC"/>
    <w:rsid w:val="00AC0EAD"/>
    <w:rsid w:val="00AC2B16"/>
    <w:rsid w:val="00AC4C8A"/>
    <w:rsid w:val="00AC4DFB"/>
    <w:rsid w:val="00AC5240"/>
    <w:rsid w:val="00AC529F"/>
    <w:rsid w:val="00AC601C"/>
    <w:rsid w:val="00AC6816"/>
    <w:rsid w:val="00AD128A"/>
    <w:rsid w:val="00AD218E"/>
    <w:rsid w:val="00AD51A2"/>
    <w:rsid w:val="00AD59AA"/>
    <w:rsid w:val="00AD6155"/>
    <w:rsid w:val="00AE2019"/>
    <w:rsid w:val="00AE2A7B"/>
    <w:rsid w:val="00AE42D7"/>
    <w:rsid w:val="00AE4813"/>
    <w:rsid w:val="00AF0AE6"/>
    <w:rsid w:val="00AF4C28"/>
    <w:rsid w:val="00AF5619"/>
    <w:rsid w:val="00AF708F"/>
    <w:rsid w:val="00B0046A"/>
    <w:rsid w:val="00B045F7"/>
    <w:rsid w:val="00B058EC"/>
    <w:rsid w:val="00B05D84"/>
    <w:rsid w:val="00B13009"/>
    <w:rsid w:val="00B133B0"/>
    <w:rsid w:val="00B14795"/>
    <w:rsid w:val="00B15451"/>
    <w:rsid w:val="00B16A3B"/>
    <w:rsid w:val="00B17D50"/>
    <w:rsid w:val="00B2058A"/>
    <w:rsid w:val="00B2101B"/>
    <w:rsid w:val="00B237BD"/>
    <w:rsid w:val="00B27425"/>
    <w:rsid w:val="00B27F47"/>
    <w:rsid w:val="00B311E2"/>
    <w:rsid w:val="00B315BA"/>
    <w:rsid w:val="00B326B9"/>
    <w:rsid w:val="00B327B9"/>
    <w:rsid w:val="00B3290E"/>
    <w:rsid w:val="00B33B03"/>
    <w:rsid w:val="00B3458B"/>
    <w:rsid w:val="00B365F2"/>
    <w:rsid w:val="00B375A8"/>
    <w:rsid w:val="00B37663"/>
    <w:rsid w:val="00B40A82"/>
    <w:rsid w:val="00B43405"/>
    <w:rsid w:val="00B43920"/>
    <w:rsid w:val="00B449AB"/>
    <w:rsid w:val="00B44AB8"/>
    <w:rsid w:val="00B457FA"/>
    <w:rsid w:val="00B458EC"/>
    <w:rsid w:val="00B50984"/>
    <w:rsid w:val="00B52BE0"/>
    <w:rsid w:val="00B5494A"/>
    <w:rsid w:val="00B55BDC"/>
    <w:rsid w:val="00B56082"/>
    <w:rsid w:val="00B60398"/>
    <w:rsid w:val="00B60E5A"/>
    <w:rsid w:val="00B613F8"/>
    <w:rsid w:val="00B62589"/>
    <w:rsid w:val="00B631A3"/>
    <w:rsid w:val="00B63512"/>
    <w:rsid w:val="00B639D2"/>
    <w:rsid w:val="00B6721C"/>
    <w:rsid w:val="00B67E37"/>
    <w:rsid w:val="00B710D4"/>
    <w:rsid w:val="00B7138F"/>
    <w:rsid w:val="00B7264A"/>
    <w:rsid w:val="00B729C3"/>
    <w:rsid w:val="00B746A2"/>
    <w:rsid w:val="00B759DF"/>
    <w:rsid w:val="00B84F78"/>
    <w:rsid w:val="00B87D04"/>
    <w:rsid w:val="00B87DF5"/>
    <w:rsid w:val="00B90905"/>
    <w:rsid w:val="00B91DC1"/>
    <w:rsid w:val="00B92561"/>
    <w:rsid w:val="00B92698"/>
    <w:rsid w:val="00B93580"/>
    <w:rsid w:val="00B94CD5"/>
    <w:rsid w:val="00B94DEA"/>
    <w:rsid w:val="00B97E23"/>
    <w:rsid w:val="00BA12E3"/>
    <w:rsid w:val="00BA401F"/>
    <w:rsid w:val="00BA433F"/>
    <w:rsid w:val="00BA64DB"/>
    <w:rsid w:val="00BA6F25"/>
    <w:rsid w:val="00BB239F"/>
    <w:rsid w:val="00BB340A"/>
    <w:rsid w:val="00BB3E3F"/>
    <w:rsid w:val="00BB56BD"/>
    <w:rsid w:val="00BB6354"/>
    <w:rsid w:val="00BB6F1D"/>
    <w:rsid w:val="00BB7C0D"/>
    <w:rsid w:val="00BC0138"/>
    <w:rsid w:val="00BC4B3B"/>
    <w:rsid w:val="00BC6C67"/>
    <w:rsid w:val="00BD0506"/>
    <w:rsid w:val="00BD3F27"/>
    <w:rsid w:val="00BD5584"/>
    <w:rsid w:val="00BD72F4"/>
    <w:rsid w:val="00BD7393"/>
    <w:rsid w:val="00BE61DD"/>
    <w:rsid w:val="00BE69B6"/>
    <w:rsid w:val="00BE6AD4"/>
    <w:rsid w:val="00BF072B"/>
    <w:rsid w:val="00BF0F8F"/>
    <w:rsid w:val="00BF1736"/>
    <w:rsid w:val="00BF2001"/>
    <w:rsid w:val="00BF649F"/>
    <w:rsid w:val="00BF77F0"/>
    <w:rsid w:val="00C021A2"/>
    <w:rsid w:val="00C03029"/>
    <w:rsid w:val="00C045EF"/>
    <w:rsid w:val="00C06E5B"/>
    <w:rsid w:val="00C07A24"/>
    <w:rsid w:val="00C10926"/>
    <w:rsid w:val="00C11D22"/>
    <w:rsid w:val="00C1226B"/>
    <w:rsid w:val="00C136EF"/>
    <w:rsid w:val="00C14DE5"/>
    <w:rsid w:val="00C152D5"/>
    <w:rsid w:val="00C1631A"/>
    <w:rsid w:val="00C1746F"/>
    <w:rsid w:val="00C20313"/>
    <w:rsid w:val="00C20414"/>
    <w:rsid w:val="00C20F4A"/>
    <w:rsid w:val="00C222F1"/>
    <w:rsid w:val="00C25661"/>
    <w:rsid w:val="00C26F96"/>
    <w:rsid w:val="00C31635"/>
    <w:rsid w:val="00C332F0"/>
    <w:rsid w:val="00C33CC4"/>
    <w:rsid w:val="00C36FAC"/>
    <w:rsid w:val="00C37910"/>
    <w:rsid w:val="00C40805"/>
    <w:rsid w:val="00C40E6E"/>
    <w:rsid w:val="00C41066"/>
    <w:rsid w:val="00C41752"/>
    <w:rsid w:val="00C41B57"/>
    <w:rsid w:val="00C4385D"/>
    <w:rsid w:val="00C43A05"/>
    <w:rsid w:val="00C44C43"/>
    <w:rsid w:val="00C457C4"/>
    <w:rsid w:val="00C45DE7"/>
    <w:rsid w:val="00C46299"/>
    <w:rsid w:val="00C47DFB"/>
    <w:rsid w:val="00C52DD7"/>
    <w:rsid w:val="00C53ED7"/>
    <w:rsid w:val="00C54AD2"/>
    <w:rsid w:val="00C63EB2"/>
    <w:rsid w:val="00C656AA"/>
    <w:rsid w:val="00C66F52"/>
    <w:rsid w:val="00C71D87"/>
    <w:rsid w:val="00C71DE2"/>
    <w:rsid w:val="00C721E0"/>
    <w:rsid w:val="00C72B2C"/>
    <w:rsid w:val="00C73590"/>
    <w:rsid w:val="00C739BC"/>
    <w:rsid w:val="00C73B64"/>
    <w:rsid w:val="00C809B5"/>
    <w:rsid w:val="00C817EC"/>
    <w:rsid w:val="00C83DA0"/>
    <w:rsid w:val="00C918E1"/>
    <w:rsid w:val="00C922DD"/>
    <w:rsid w:val="00C93194"/>
    <w:rsid w:val="00C94B79"/>
    <w:rsid w:val="00C96668"/>
    <w:rsid w:val="00C967E0"/>
    <w:rsid w:val="00CA0C0B"/>
    <w:rsid w:val="00CA339B"/>
    <w:rsid w:val="00CA39B8"/>
    <w:rsid w:val="00CA3B08"/>
    <w:rsid w:val="00CA4340"/>
    <w:rsid w:val="00CA47A4"/>
    <w:rsid w:val="00CA5F5C"/>
    <w:rsid w:val="00CA6EBA"/>
    <w:rsid w:val="00CB1E25"/>
    <w:rsid w:val="00CB4010"/>
    <w:rsid w:val="00CC0C53"/>
    <w:rsid w:val="00CC0C9E"/>
    <w:rsid w:val="00CC1D47"/>
    <w:rsid w:val="00CC3D0D"/>
    <w:rsid w:val="00CC6AF4"/>
    <w:rsid w:val="00CD2121"/>
    <w:rsid w:val="00CD34EC"/>
    <w:rsid w:val="00CD4379"/>
    <w:rsid w:val="00CD4CBF"/>
    <w:rsid w:val="00CD4D20"/>
    <w:rsid w:val="00CD4F9C"/>
    <w:rsid w:val="00CD6CD6"/>
    <w:rsid w:val="00CE4092"/>
    <w:rsid w:val="00CE4653"/>
    <w:rsid w:val="00CE513D"/>
    <w:rsid w:val="00CE5D4F"/>
    <w:rsid w:val="00CF2280"/>
    <w:rsid w:val="00CF26DD"/>
    <w:rsid w:val="00CF3482"/>
    <w:rsid w:val="00CF4073"/>
    <w:rsid w:val="00CF56C7"/>
    <w:rsid w:val="00CF7603"/>
    <w:rsid w:val="00D02067"/>
    <w:rsid w:val="00D0365D"/>
    <w:rsid w:val="00D04B36"/>
    <w:rsid w:val="00D05412"/>
    <w:rsid w:val="00D10D27"/>
    <w:rsid w:val="00D10DE6"/>
    <w:rsid w:val="00D10F2F"/>
    <w:rsid w:val="00D11F34"/>
    <w:rsid w:val="00D1201D"/>
    <w:rsid w:val="00D13869"/>
    <w:rsid w:val="00D14613"/>
    <w:rsid w:val="00D14E14"/>
    <w:rsid w:val="00D15420"/>
    <w:rsid w:val="00D162F0"/>
    <w:rsid w:val="00D16660"/>
    <w:rsid w:val="00D178EE"/>
    <w:rsid w:val="00D17D6D"/>
    <w:rsid w:val="00D202C1"/>
    <w:rsid w:val="00D21057"/>
    <w:rsid w:val="00D21835"/>
    <w:rsid w:val="00D21D06"/>
    <w:rsid w:val="00D24F0D"/>
    <w:rsid w:val="00D2609E"/>
    <w:rsid w:val="00D2658E"/>
    <w:rsid w:val="00D26715"/>
    <w:rsid w:val="00D327C2"/>
    <w:rsid w:val="00D337BB"/>
    <w:rsid w:val="00D33B3E"/>
    <w:rsid w:val="00D3586A"/>
    <w:rsid w:val="00D36ADD"/>
    <w:rsid w:val="00D36F71"/>
    <w:rsid w:val="00D42BB1"/>
    <w:rsid w:val="00D47EAD"/>
    <w:rsid w:val="00D51AEB"/>
    <w:rsid w:val="00D52851"/>
    <w:rsid w:val="00D53B62"/>
    <w:rsid w:val="00D56295"/>
    <w:rsid w:val="00D601BC"/>
    <w:rsid w:val="00D615DC"/>
    <w:rsid w:val="00D63AB6"/>
    <w:rsid w:val="00D64DC4"/>
    <w:rsid w:val="00D64E78"/>
    <w:rsid w:val="00D6618E"/>
    <w:rsid w:val="00D70E40"/>
    <w:rsid w:val="00D70F57"/>
    <w:rsid w:val="00D71EF5"/>
    <w:rsid w:val="00D72E91"/>
    <w:rsid w:val="00D76A05"/>
    <w:rsid w:val="00D771EE"/>
    <w:rsid w:val="00D779C6"/>
    <w:rsid w:val="00D80B00"/>
    <w:rsid w:val="00D8386D"/>
    <w:rsid w:val="00D85616"/>
    <w:rsid w:val="00D904C5"/>
    <w:rsid w:val="00D92C19"/>
    <w:rsid w:val="00D96BE5"/>
    <w:rsid w:val="00DA35A0"/>
    <w:rsid w:val="00DA5B9B"/>
    <w:rsid w:val="00DA7FCC"/>
    <w:rsid w:val="00DB1747"/>
    <w:rsid w:val="00DB1D33"/>
    <w:rsid w:val="00DB2CB9"/>
    <w:rsid w:val="00DC0B20"/>
    <w:rsid w:val="00DC0C0B"/>
    <w:rsid w:val="00DC1A0D"/>
    <w:rsid w:val="00DC2509"/>
    <w:rsid w:val="00DC3117"/>
    <w:rsid w:val="00DC4704"/>
    <w:rsid w:val="00DC7CAA"/>
    <w:rsid w:val="00DD035D"/>
    <w:rsid w:val="00DD0C4A"/>
    <w:rsid w:val="00DD10FC"/>
    <w:rsid w:val="00DD1F8E"/>
    <w:rsid w:val="00DD3DF7"/>
    <w:rsid w:val="00DD723D"/>
    <w:rsid w:val="00DE564F"/>
    <w:rsid w:val="00DE5F3C"/>
    <w:rsid w:val="00DE6BF8"/>
    <w:rsid w:val="00DF0B96"/>
    <w:rsid w:val="00DF0C56"/>
    <w:rsid w:val="00DF178D"/>
    <w:rsid w:val="00DF1AC5"/>
    <w:rsid w:val="00DF64B8"/>
    <w:rsid w:val="00E05957"/>
    <w:rsid w:val="00E07720"/>
    <w:rsid w:val="00E07C29"/>
    <w:rsid w:val="00E13428"/>
    <w:rsid w:val="00E152DE"/>
    <w:rsid w:val="00E17498"/>
    <w:rsid w:val="00E223D7"/>
    <w:rsid w:val="00E236CC"/>
    <w:rsid w:val="00E24385"/>
    <w:rsid w:val="00E2546F"/>
    <w:rsid w:val="00E25543"/>
    <w:rsid w:val="00E25FA8"/>
    <w:rsid w:val="00E26212"/>
    <w:rsid w:val="00E316A1"/>
    <w:rsid w:val="00E31DBB"/>
    <w:rsid w:val="00E34677"/>
    <w:rsid w:val="00E34D07"/>
    <w:rsid w:val="00E366D9"/>
    <w:rsid w:val="00E40649"/>
    <w:rsid w:val="00E40817"/>
    <w:rsid w:val="00E4134B"/>
    <w:rsid w:val="00E41C5F"/>
    <w:rsid w:val="00E421F9"/>
    <w:rsid w:val="00E42530"/>
    <w:rsid w:val="00E42CD2"/>
    <w:rsid w:val="00E43CAB"/>
    <w:rsid w:val="00E45BB4"/>
    <w:rsid w:val="00E4671B"/>
    <w:rsid w:val="00E503E9"/>
    <w:rsid w:val="00E50583"/>
    <w:rsid w:val="00E5389E"/>
    <w:rsid w:val="00E55F65"/>
    <w:rsid w:val="00E62317"/>
    <w:rsid w:val="00E627FE"/>
    <w:rsid w:val="00E64095"/>
    <w:rsid w:val="00E64F3D"/>
    <w:rsid w:val="00E64FE2"/>
    <w:rsid w:val="00E663D5"/>
    <w:rsid w:val="00E71865"/>
    <w:rsid w:val="00E7367F"/>
    <w:rsid w:val="00E758C8"/>
    <w:rsid w:val="00E80D13"/>
    <w:rsid w:val="00E82D4C"/>
    <w:rsid w:val="00E84132"/>
    <w:rsid w:val="00E87EA7"/>
    <w:rsid w:val="00E90098"/>
    <w:rsid w:val="00E92ECA"/>
    <w:rsid w:val="00E960B2"/>
    <w:rsid w:val="00E96725"/>
    <w:rsid w:val="00E96996"/>
    <w:rsid w:val="00EA6987"/>
    <w:rsid w:val="00EA7743"/>
    <w:rsid w:val="00EB0106"/>
    <w:rsid w:val="00EB14B3"/>
    <w:rsid w:val="00EB3352"/>
    <w:rsid w:val="00EB6250"/>
    <w:rsid w:val="00EB6C1F"/>
    <w:rsid w:val="00EB70F0"/>
    <w:rsid w:val="00EC0F56"/>
    <w:rsid w:val="00EC2675"/>
    <w:rsid w:val="00ED0088"/>
    <w:rsid w:val="00ED04EE"/>
    <w:rsid w:val="00ED1721"/>
    <w:rsid w:val="00ED1C0B"/>
    <w:rsid w:val="00ED20F7"/>
    <w:rsid w:val="00ED231E"/>
    <w:rsid w:val="00ED2711"/>
    <w:rsid w:val="00ED3E9D"/>
    <w:rsid w:val="00ED4081"/>
    <w:rsid w:val="00ED65A7"/>
    <w:rsid w:val="00ED6A91"/>
    <w:rsid w:val="00ED6B5E"/>
    <w:rsid w:val="00ED6CD3"/>
    <w:rsid w:val="00EE3A15"/>
    <w:rsid w:val="00EE3B10"/>
    <w:rsid w:val="00EE443E"/>
    <w:rsid w:val="00EE6F42"/>
    <w:rsid w:val="00EF108C"/>
    <w:rsid w:val="00EF26E7"/>
    <w:rsid w:val="00EF3A56"/>
    <w:rsid w:val="00EF4F68"/>
    <w:rsid w:val="00EF79BB"/>
    <w:rsid w:val="00F023DE"/>
    <w:rsid w:val="00F02AD8"/>
    <w:rsid w:val="00F049C6"/>
    <w:rsid w:val="00F06D55"/>
    <w:rsid w:val="00F07902"/>
    <w:rsid w:val="00F1202A"/>
    <w:rsid w:val="00F1456E"/>
    <w:rsid w:val="00F148ED"/>
    <w:rsid w:val="00F15B24"/>
    <w:rsid w:val="00F17B1D"/>
    <w:rsid w:val="00F213FB"/>
    <w:rsid w:val="00F21713"/>
    <w:rsid w:val="00F2177B"/>
    <w:rsid w:val="00F21936"/>
    <w:rsid w:val="00F21EDA"/>
    <w:rsid w:val="00F22A1D"/>
    <w:rsid w:val="00F30D65"/>
    <w:rsid w:val="00F31075"/>
    <w:rsid w:val="00F333B5"/>
    <w:rsid w:val="00F34024"/>
    <w:rsid w:val="00F3597B"/>
    <w:rsid w:val="00F3671C"/>
    <w:rsid w:val="00F37DCE"/>
    <w:rsid w:val="00F40762"/>
    <w:rsid w:val="00F41C9C"/>
    <w:rsid w:val="00F41ED7"/>
    <w:rsid w:val="00F42020"/>
    <w:rsid w:val="00F44033"/>
    <w:rsid w:val="00F44A6A"/>
    <w:rsid w:val="00F4523F"/>
    <w:rsid w:val="00F45BB2"/>
    <w:rsid w:val="00F461D1"/>
    <w:rsid w:val="00F462D0"/>
    <w:rsid w:val="00F4745C"/>
    <w:rsid w:val="00F50063"/>
    <w:rsid w:val="00F52205"/>
    <w:rsid w:val="00F54CDF"/>
    <w:rsid w:val="00F56DDF"/>
    <w:rsid w:val="00F64807"/>
    <w:rsid w:val="00F66151"/>
    <w:rsid w:val="00F67222"/>
    <w:rsid w:val="00F67A56"/>
    <w:rsid w:val="00F707DD"/>
    <w:rsid w:val="00F725B2"/>
    <w:rsid w:val="00F73110"/>
    <w:rsid w:val="00F736F5"/>
    <w:rsid w:val="00F746CE"/>
    <w:rsid w:val="00F746EF"/>
    <w:rsid w:val="00F7616A"/>
    <w:rsid w:val="00F761EF"/>
    <w:rsid w:val="00F76959"/>
    <w:rsid w:val="00F80EAD"/>
    <w:rsid w:val="00F817FE"/>
    <w:rsid w:val="00F81E52"/>
    <w:rsid w:val="00F82572"/>
    <w:rsid w:val="00F827A4"/>
    <w:rsid w:val="00F869BD"/>
    <w:rsid w:val="00F8733D"/>
    <w:rsid w:val="00F90B8A"/>
    <w:rsid w:val="00F9277A"/>
    <w:rsid w:val="00FA1E42"/>
    <w:rsid w:val="00FA5FC7"/>
    <w:rsid w:val="00FA66CB"/>
    <w:rsid w:val="00FB1208"/>
    <w:rsid w:val="00FB4C66"/>
    <w:rsid w:val="00FB51E0"/>
    <w:rsid w:val="00FB68F9"/>
    <w:rsid w:val="00FB7B4C"/>
    <w:rsid w:val="00FC0C23"/>
    <w:rsid w:val="00FC3346"/>
    <w:rsid w:val="00FC58FE"/>
    <w:rsid w:val="00FC6F1F"/>
    <w:rsid w:val="00FD12C1"/>
    <w:rsid w:val="00FD13DA"/>
    <w:rsid w:val="00FD1479"/>
    <w:rsid w:val="00FD19B9"/>
    <w:rsid w:val="00FD2CC1"/>
    <w:rsid w:val="00FD341A"/>
    <w:rsid w:val="00FD45FC"/>
    <w:rsid w:val="00FD67EB"/>
    <w:rsid w:val="00FD7886"/>
    <w:rsid w:val="00FE185B"/>
    <w:rsid w:val="00FE1DF6"/>
    <w:rsid w:val="00FE2709"/>
    <w:rsid w:val="00FE2D0D"/>
    <w:rsid w:val="00FE5371"/>
    <w:rsid w:val="00FE5854"/>
    <w:rsid w:val="00FE5C72"/>
    <w:rsid w:val="00FE7795"/>
    <w:rsid w:val="00FF1D28"/>
    <w:rsid w:val="00FF413E"/>
    <w:rsid w:val="00FF7296"/>
    <w:rsid w:val="00FF73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2F30E"/>
  <w15:docId w15:val="{28FEA509-3268-487A-BB37-A1A34FA89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6E5B"/>
    <w:pPr>
      <w:spacing w:before="120" w:after="0" w:line="240" w:lineRule="auto"/>
    </w:pPr>
    <w:rPr>
      <w:rFonts w:ascii="Century Gothic" w:hAnsi="Century Gothic"/>
      <w:lang w:val="fr-FR"/>
    </w:rPr>
  </w:style>
  <w:style w:type="paragraph" w:styleId="Heading1">
    <w:name w:val="heading 1"/>
    <w:basedOn w:val="Normal"/>
    <w:next w:val="Normal"/>
    <w:link w:val="Heading1Char"/>
    <w:uiPriority w:val="9"/>
    <w:rsid w:val="001801FF"/>
    <w:pPr>
      <w:framePr w:hSpace="180" w:wrap="around" w:vAnchor="text" w:hAnchor="text" w:xAlign="center" w:y="1"/>
      <w:suppressOverlap/>
      <w:outlineLvl w:val="0"/>
    </w:pPr>
    <w:rPr>
      <w:rFonts w:eastAsia="Calibri" w:cs="Times New Roman"/>
      <w:b/>
      <w:caps/>
      <w:color w:val="C45911"/>
      <w:spacing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C06E5B"/>
    <w:pPr>
      <w:framePr w:hSpace="180" w:wrap="around" w:vAnchor="text" w:hAnchor="text" w:xAlign="center" w:y="1"/>
      <w:suppressOverlap/>
      <w:jc w:val="right"/>
      <w:outlineLvl w:val="1"/>
    </w:pPr>
    <w:rPr>
      <w:b/>
      <w:color w:val="C45911" w:themeColor="accent2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E5B"/>
    <w:pPr>
      <w:spacing w:before="0"/>
      <w:jc w:val="right"/>
      <w:outlineLvl w:val="2"/>
    </w:pPr>
    <w:rPr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438DD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61DD"/>
    <w:rPr>
      <w:color w:val="0563C1" w:themeColor="hyperlink"/>
      <w:u w:val="single"/>
    </w:rPr>
  </w:style>
  <w:style w:type="paragraph" w:customStyle="1" w:styleId="Name">
    <w:name w:val="Name"/>
    <w:basedOn w:val="Normal"/>
    <w:rsid w:val="001801FF"/>
    <w:rPr>
      <w:color w:val="C45911"/>
      <w:spacing w:val="60"/>
      <w:sz w:val="56"/>
    </w:rPr>
  </w:style>
  <w:style w:type="paragraph" w:customStyle="1" w:styleId="JobTitle">
    <w:name w:val="Job Title"/>
    <w:basedOn w:val="Normal"/>
    <w:qFormat/>
    <w:rsid w:val="001801FF"/>
    <w:pPr>
      <w:spacing w:before="0"/>
    </w:pPr>
    <w:rPr>
      <w:color w:val="262626"/>
      <w:spacing w:val="4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01FF"/>
    <w:rPr>
      <w:rFonts w:ascii="Century Gothic" w:eastAsia="Calibri" w:hAnsi="Century Gothic" w:cs="Times New Roman"/>
      <w:b/>
      <w:caps/>
      <w:color w:val="C45911"/>
      <w:spacing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06E5B"/>
    <w:rPr>
      <w:rFonts w:ascii="Century Gothic" w:hAnsi="Century Gothic"/>
      <w:b/>
      <w:color w:val="C45911" w:themeColor="accent2" w:themeShade="BF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C06E5B"/>
    <w:rPr>
      <w:rFonts w:ascii="Century Gothic" w:hAnsi="Century Gothic"/>
      <w:color w:val="262626" w:themeColor="text1" w:themeTint="D9"/>
      <w:lang w:val="fr-FR"/>
    </w:rPr>
  </w:style>
  <w:style w:type="paragraph" w:customStyle="1" w:styleId="Year">
    <w:name w:val="Year"/>
    <w:basedOn w:val="Normal"/>
    <w:qFormat/>
    <w:rsid w:val="00C06E5B"/>
    <w:pPr>
      <w:spacing w:before="0"/>
      <w:jc w:val="right"/>
    </w:pPr>
    <w:rPr>
      <w:color w:val="262626" w:themeColor="text1" w:themeTint="D9"/>
    </w:rPr>
  </w:style>
  <w:style w:type="paragraph" w:customStyle="1" w:styleId="BodyText">
    <w:name w:val="BodyText"/>
    <w:basedOn w:val="Normal"/>
    <w:qFormat/>
    <w:rsid w:val="00061887"/>
    <w:rPr>
      <w:color w:val="262626" w:themeColor="text1" w:themeTint="D9"/>
    </w:rPr>
  </w:style>
  <w:style w:type="paragraph" w:customStyle="1" w:styleId="Contactinfo">
    <w:name w:val="Contact info"/>
    <w:basedOn w:val="Normal"/>
    <w:qFormat/>
    <w:rsid w:val="00FE1DF6"/>
    <w:rPr>
      <w:sz w:val="18"/>
      <w:szCs w:val="18"/>
    </w:rPr>
  </w:style>
  <w:style w:type="character" w:customStyle="1" w:styleId="BoldExpanded">
    <w:name w:val="Bold Expanded"/>
    <w:basedOn w:val="DefaultParagraphFont"/>
    <w:uiPriority w:val="1"/>
    <w:qFormat/>
    <w:rsid w:val="00C41066"/>
    <w:rPr>
      <w:b/>
      <w:spacing w:val="40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BE69B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E69B6"/>
    <w:rPr>
      <w:rFonts w:ascii="Century Gothic" w:hAnsi="Century Gothic"/>
      <w:lang w:val="fr-FR"/>
    </w:rPr>
  </w:style>
  <w:style w:type="paragraph" w:styleId="Footer">
    <w:name w:val="footer"/>
    <w:basedOn w:val="Normal"/>
    <w:link w:val="FooterChar"/>
    <w:uiPriority w:val="99"/>
    <w:semiHidden/>
    <w:unhideWhenUsed/>
    <w:rsid w:val="00BE69B6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E69B6"/>
    <w:rPr>
      <w:rFonts w:ascii="Century Gothic" w:hAnsi="Century Gothic"/>
      <w:lang w:val="fr-FR"/>
    </w:rPr>
  </w:style>
  <w:style w:type="character" w:customStyle="1" w:styleId="tgc">
    <w:name w:val="_tgc"/>
    <w:rsid w:val="00BE69B6"/>
  </w:style>
  <w:style w:type="character" w:styleId="UnresolvedMention">
    <w:name w:val="Unresolved Mention"/>
    <w:basedOn w:val="DefaultParagraphFont"/>
    <w:uiPriority w:val="99"/>
    <w:semiHidden/>
    <w:unhideWhenUsed/>
    <w:rsid w:val="00254A3B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3142EF"/>
    <w:pPr>
      <w:ind w:left="720"/>
      <w:contextualSpacing/>
    </w:pPr>
  </w:style>
  <w:style w:type="character" w:customStyle="1" w:styleId="fontstyle01">
    <w:name w:val="fontstyle01"/>
    <w:basedOn w:val="DefaultParagraphFont"/>
    <w:rsid w:val="00F817FE"/>
    <w:rPr>
      <w:rFonts w:ascii="Tinos" w:hAnsi="Tinos" w:hint="default"/>
      <w:b w:val="0"/>
      <w:bCs w:val="0"/>
      <w:i w:val="0"/>
      <w:iCs w:val="0"/>
      <w:color w:val="000000"/>
      <w:sz w:val="12"/>
      <w:szCs w:val="12"/>
    </w:rPr>
  </w:style>
  <w:style w:type="paragraph" w:customStyle="1" w:styleId="2ndBullet">
    <w:name w:val="2nd Bullet"/>
    <w:basedOn w:val="ListParagraph"/>
    <w:link w:val="2ndBulletChar"/>
    <w:rsid w:val="00A20397"/>
    <w:pPr>
      <w:framePr w:hSpace="180" w:wrap="around" w:vAnchor="text" w:hAnchor="text" w:xAlign="center" w:y="1"/>
      <w:spacing w:before="0"/>
      <w:ind w:left="0"/>
      <w:suppressOverlap/>
    </w:pPr>
    <w:rPr>
      <w:rFonts w:ascii="Myriad Pro" w:hAnsi="Myriad Pro" w:cs="Arial"/>
      <w:sz w:val="18"/>
      <w:szCs w:val="18"/>
      <w:lang w:val="en-US"/>
    </w:rPr>
  </w:style>
  <w:style w:type="paragraph" w:customStyle="1" w:styleId="bullet2">
    <w:name w:val="bullet 2"/>
    <w:basedOn w:val="2ndBullet"/>
    <w:link w:val="bullet2Char"/>
    <w:qFormat/>
    <w:rsid w:val="00EF108C"/>
    <w:pPr>
      <w:framePr w:wrap="around"/>
      <w:numPr>
        <w:numId w:val="11"/>
      </w:numPr>
      <w:ind w:left="576" w:hanging="288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20397"/>
    <w:rPr>
      <w:rFonts w:ascii="Century Gothic" w:hAnsi="Century Gothic"/>
      <w:lang w:val="fr-FR"/>
    </w:rPr>
  </w:style>
  <w:style w:type="character" w:customStyle="1" w:styleId="2ndBulletChar">
    <w:name w:val="2nd Bullet Char"/>
    <w:basedOn w:val="ListParagraphChar"/>
    <w:link w:val="2ndBullet"/>
    <w:rsid w:val="00A20397"/>
    <w:rPr>
      <w:rFonts w:ascii="Myriad Pro" w:hAnsi="Myriad Pro" w:cs="Arial"/>
      <w:sz w:val="18"/>
      <w:szCs w:val="18"/>
      <w:lang w:val="fr-FR"/>
    </w:rPr>
  </w:style>
  <w:style w:type="paragraph" w:styleId="List">
    <w:name w:val="List"/>
    <w:basedOn w:val="Normal"/>
    <w:link w:val="ListChar"/>
    <w:uiPriority w:val="99"/>
    <w:semiHidden/>
    <w:unhideWhenUsed/>
    <w:rsid w:val="002836A5"/>
    <w:pPr>
      <w:ind w:left="360" w:hanging="360"/>
      <w:contextualSpacing/>
    </w:pPr>
  </w:style>
  <w:style w:type="character" w:customStyle="1" w:styleId="ListChar">
    <w:name w:val="List Char"/>
    <w:basedOn w:val="DefaultParagraphFont"/>
    <w:link w:val="List"/>
    <w:uiPriority w:val="99"/>
    <w:semiHidden/>
    <w:rsid w:val="002836A5"/>
    <w:rPr>
      <w:rFonts w:ascii="Century Gothic" w:hAnsi="Century Gothic"/>
      <w:lang w:val="fr-FR"/>
    </w:rPr>
  </w:style>
  <w:style w:type="character" w:customStyle="1" w:styleId="bullet2Char">
    <w:name w:val="bullet 2 Char"/>
    <w:basedOn w:val="ListChar"/>
    <w:link w:val="bullet2"/>
    <w:rsid w:val="00EF108C"/>
    <w:rPr>
      <w:rFonts w:ascii="Myriad Pro" w:hAnsi="Myriad Pro" w:cs="Arial"/>
      <w:sz w:val="18"/>
      <w:szCs w:val="18"/>
      <w:lang w:val="fr-FR"/>
    </w:rPr>
  </w:style>
  <w:style w:type="paragraph" w:customStyle="1" w:styleId="bulletstyleriya">
    <w:name w:val="bullet style riya"/>
    <w:basedOn w:val="ListParagraph"/>
    <w:link w:val="bulletstyleriyaChar"/>
    <w:qFormat/>
    <w:rsid w:val="00E07C29"/>
    <w:pPr>
      <w:numPr>
        <w:numId w:val="10"/>
      </w:numPr>
    </w:pPr>
    <w:rPr>
      <w:rFonts w:ascii="Roboto Medium" w:hAnsi="Roboto Medium" w:cs="Arial"/>
      <w:sz w:val="18"/>
      <w:szCs w:val="18"/>
      <w:lang w:val="en-US"/>
    </w:rPr>
  </w:style>
  <w:style w:type="character" w:customStyle="1" w:styleId="bulletstyleriyaChar">
    <w:name w:val="bullet style riya Char"/>
    <w:basedOn w:val="ListParagraphChar"/>
    <w:link w:val="bulletstyleriya"/>
    <w:rsid w:val="00E07C29"/>
    <w:rPr>
      <w:rFonts w:ascii="Roboto Medium" w:hAnsi="Roboto Medium" w:cs="Arial"/>
      <w:sz w:val="18"/>
      <w:szCs w:val="18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2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riyaran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iya.rana0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0</TotalTime>
  <Pages>2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iya Rana</cp:lastModifiedBy>
  <cp:revision>1263</cp:revision>
  <cp:lastPrinted>2019-01-11T10:32:00Z</cp:lastPrinted>
  <dcterms:created xsi:type="dcterms:W3CDTF">2018-03-16T06:28:00Z</dcterms:created>
  <dcterms:modified xsi:type="dcterms:W3CDTF">2019-01-21T12:41:00Z</dcterms:modified>
</cp:coreProperties>
</file>